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E2EE2" w14:textId="77777777" w:rsidR="00B566C8" w:rsidRPr="00F82396" w:rsidRDefault="00B566C8" w:rsidP="00B566C8">
      <w:pPr>
        <w:tabs>
          <w:tab w:val="center" w:pos="4860"/>
          <w:tab w:val="right" w:pos="9720"/>
        </w:tabs>
        <w:ind w:right="27"/>
        <w:jc w:val="center"/>
        <w:rPr>
          <w:rFonts w:ascii="Agency FB" w:hAnsi="Agency FB"/>
          <w:b/>
          <w:bCs/>
          <w:sz w:val="36"/>
          <w:szCs w:val="36"/>
        </w:rPr>
      </w:pPr>
      <w:r w:rsidRPr="00F82396">
        <w:rPr>
          <w:rFonts w:ascii="Impact" w:hAnsi="Impact"/>
          <w:b/>
          <w:noProof/>
          <w:sz w:val="32"/>
          <w:szCs w:val="28"/>
        </w:rPr>
        <w:drawing>
          <wp:anchor distT="0" distB="0" distL="114300" distR="114300" simplePos="0" relativeHeight="251673088" behindDoc="1" locked="0" layoutInCell="1" allowOverlap="1" wp14:anchorId="2DE9E336" wp14:editId="00BE5534">
            <wp:simplePos x="0" y="0"/>
            <wp:positionH relativeFrom="column">
              <wp:posOffset>5524500</wp:posOffset>
            </wp:positionH>
            <wp:positionV relativeFrom="paragraph">
              <wp:posOffset>-210023</wp:posOffset>
            </wp:positionV>
            <wp:extent cx="628650" cy="8356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 logo black whi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 cy="835660"/>
                    </a:xfrm>
                    <a:prstGeom prst="rect">
                      <a:avLst/>
                    </a:prstGeom>
                  </pic:spPr>
                </pic:pic>
              </a:graphicData>
            </a:graphic>
            <wp14:sizeRelH relativeFrom="margin">
              <wp14:pctWidth>0</wp14:pctWidth>
            </wp14:sizeRelH>
            <wp14:sizeRelV relativeFrom="margin">
              <wp14:pctHeight>0</wp14:pctHeight>
            </wp14:sizeRelV>
          </wp:anchor>
        </w:drawing>
      </w:r>
      <w:r w:rsidRPr="00F82396">
        <w:rPr>
          <w:rFonts w:ascii="Impact" w:hAnsi="Impact"/>
          <w:b/>
          <w:noProof/>
          <w:sz w:val="32"/>
          <w:szCs w:val="28"/>
        </w:rPr>
        <w:drawing>
          <wp:anchor distT="0" distB="0" distL="114300" distR="114300" simplePos="0" relativeHeight="251674112" behindDoc="0" locked="0" layoutInCell="1" allowOverlap="1" wp14:anchorId="20D7636A" wp14:editId="020DA3D8">
            <wp:simplePos x="0" y="0"/>
            <wp:positionH relativeFrom="column">
              <wp:posOffset>-56515</wp:posOffset>
            </wp:positionH>
            <wp:positionV relativeFrom="paragraph">
              <wp:posOffset>-173828</wp:posOffset>
            </wp:positionV>
            <wp:extent cx="800100" cy="800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margin">
              <wp14:pctWidth>0</wp14:pctWidth>
            </wp14:sizeRelH>
            <wp14:sizeRelV relativeFrom="margin">
              <wp14:pctHeight>0</wp14:pctHeight>
            </wp14:sizeRelV>
          </wp:anchor>
        </w:drawing>
      </w:r>
      <w:r w:rsidRPr="00F82396">
        <w:rPr>
          <w:rFonts w:ascii="Impact" w:hAnsi="Impact"/>
          <w:sz w:val="32"/>
          <w:szCs w:val="32"/>
        </w:rPr>
        <w:t xml:space="preserve">   </w:t>
      </w:r>
      <w:r w:rsidRPr="00F82396">
        <w:rPr>
          <w:rFonts w:ascii="Agency FB" w:hAnsi="Agency FB"/>
          <w:b/>
          <w:bCs/>
          <w:sz w:val="40"/>
          <w:szCs w:val="40"/>
        </w:rPr>
        <w:t>INSTITUTE OF BUSINESS &amp; INFORMATION TECHNOLOGY</w:t>
      </w:r>
    </w:p>
    <w:p w14:paraId="5EC97309" w14:textId="77777777" w:rsidR="00B566C8" w:rsidRPr="00F82396" w:rsidRDefault="00B566C8" w:rsidP="00B566C8">
      <w:pPr>
        <w:tabs>
          <w:tab w:val="left" w:pos="218"/>
        </w:tabs>
        <w:ind w:right="27"/>
        <w:rPr>
          <w:b/>
          <w:sz w:val="6"/>
        </w:rPr>
      </w:pPr>
      <w:r w:rsidRPr="00F82396">
        <w:rPr>
          <w:b/>
          <w:sz w:val="6"/>
        </w:rPr>
        <w:tab/>
      </w:r>
    </w:p>
    <w:p w14:paraId="714EFF6D" w14:textId="77777777" w:rsidR="00B566C8" w:rsidRPr="00F82396" w:rsidRDefault="00B566C8" w:rsidP="00B566C8">
      <w:pPr>
        <w:ind w:right="27"/>
        <w:jc w:val="center"/>
        <w:rPr>
          <w:rFonts w:ascii="Agency FB" w:hAnsi="Agency FB"/>
          <w:b/>
          <w:bCs/>
          <w:sz w:val="36"/>
          <w:szCs w:val="36"/>
        </w:rPr>
      </w:pPr>
      <w:r w:rsidRPr="00F82396">
        <w:rPr>
          <w:rFonts w:ascii="Agency FB" w:hAnsi="Agency FB"/>
          <w:b/>
          <w:bCs/>
          <w:sz w:val="36"/>
          <w:szCs w:val="36"/>
        </w:rPr>
        <w:t>University of the Punjab</w:t>
      </w:r>
    </w:p>
    <w:p w14:paraId="7EA9ECA8" w14:textId="77777777" w:rsidR="00B566C8" w:rsidRPr="00F82396" w:rsidRDefault="00B566C8" w:rsidP="00B566C8">
      <w:pPr>
        <w:spacing w:line="360" w:lineRule="auto"/>
        <w:ind w:right="27"/>
      </w:pPr>
      <w:r w:rsidRPr="00F82396">
        <w:rPr>
          <w:sz w:val="22"/>
        </w:rPr>
        <w:t>==============================================================================</w:t>
      </w:r>
    </w:p>
    <w:p w14:paraId="57E8F72B" w14:textId="4B5DA503" w:rsidR="00B566C8" w:rsidRPr="00F82396" w:rsidRDefault="00CF6B12" w:rsidP="00435184">
      <w:pPr>
        <w:pStyle w:val="Heading1"/>
        <w:rPr>
          <w:i/>
        </w:rPr>
      </w:pPr>
      <w:r w:rsidRPr="00F82396">
        <w:t>Code of Conduct for BBIT Business Internship</w:t>
      </w:r>
    </w:p>
    <w:p w14:paraId="4994F3DE" w14:textId="77777777" w:rsidR="006724DC" w:rsidRPr="00F82396" w:rsidRDefault="006724DC" w:rsidP="00435184">
      <w:pPr>
        <w:spacing w:line="360" w:lineRule="auto"/>
        <w:ind w:right="-153" w:firstLine="720"/>
        <w:jc w:val="both"/>
        <w:rPr>
          <w:sz w:val="22"/>
        </w:rPr>
      </w:pPr>
    </w:p>
    <w:p w14:paraId="1F5F1C7E" w14:textId="1517B55A" w:rsidR="00B566C8" w:rsidRPr="00F82396" w:rsidRDefault="00B566C8" w:rsidP="00435184">
      <w:pPr>
        <w:spacing w:line="360" w:lineRule="auto"/>
        <w:ind w:right="-153" w:firstLine="720"/>
        <w:jc w:val="both"/>
        <w:rPr>
          <w:sz w:val="22"/>
        </w:rPr>
      </w:pPr>
      <w:r w:rsidRPr="00F82396">
        <w:rPr>
          <w:sz w:val="22"/>
        </w:rPr>
        <w:t xml:space="preserve">Business Internship is required of each graduating student. The required period of internship will be </w:t>
      </w:r>
      <w:r w:rsidRPr="00F82396">
        <w:rPr>
          <w:b/>
          <w:sz w:val="22"/>
        </w:rPr>
        <w:t>6</w:t>
      </w:r>
      <w:r w:rsidRPr="00F82396">
        <w:rPr>
          <w:sz w:val="22"/>
        </w:rPr>
        <w:t>-</w:t>
      </w:r>
      <w:r w:rsidRPr="00F82396">
        <w:rPr>
          <w:b/>
          <w:sz w:val="22"/>
        </w:rPr>
        <w:t xml:space="preserve">8 </w:t>
      </w:r>
      <w:r w:rsidRPr="00F82396">
        <w:rPr>
          <w:sz w:val="22"/>
        </w:rPr>
        <w:t xml:space="preserve">weeks. Internship is an opportunity for the students to familiarize themselves with the present day business environment and comprehend business routine and practices. </w:t>
      </w:r>
    </w:p>
    <w:p w14:paraId="08DD6D9F" w14:textId="77777777" w:rsidR="006724DC" w:rsidRPr="00F82396" w:rsidRDefault="006724DC" w:rsidP="00435184">
      <w:pPr>
        <w:spacing w:line="360" w:lineRule="auto"/>
        <w:ind w:right="-153" w:firstLine="720"/>
        <w:jc w:val="both"/>
        <w:rPr>
          <w:sz w:val="22"/>
        </w:rPr>
      </w:pPr>
    </w:p>
    <w:p w14:paraId="1ED4C885" w14:textId="31C31A52" w:rsidR="00B566C8" w:rsidRPr="00F82396" w:rsidRDefault="00B566C8" w:rsidP="00435184">
      <w:pPr>
        <w:spacing w:line="360" w:lineRule="auto"/>
        <w:ind w:right="-153" w:firstLine="720"/>
        <w:jc w:val="both"/>
        <w:rPr>
          <w:sz w:val="22"/>
        </w:rPr>
      </w:pPr>
      <w:r w:rsidRPr="00F82396">
        <w:rPr>
          <w:sz w:val="22"/>
        </w:rPr>
        <w:t xml:space="preserve">Each internee is required to work at least in one specific department (e.g. Sales, Marketing, Finance, Accounts, Administration, Human Resources) for a greater portion of the time during the internship. This will ensure that the internee assimilates information and knowledge in a specific area of Management. During the Internship, internees are expected to be serious, </w:t>
      </w:r>
      <w:r w:rsidR="00A246FA" w:rsidRPr="00F82396">
        <w:rPr>
          <w:sz w:val="22"/>
        </w:rPr>
        <w:t>hardworking, cooperative</w:t>
      </w:r>
      <w:r w:rsidRPr="00F82396">
        <w:rPr>
          <w:sz w:val="22"/>
        </w:rPr>
        <w:t xml:space="preserve"> and to demonstrate a learning attitude. They should never forget that they are in the organization to learn as much as possible in a short period and operationalize their theoretical knowledge through practical work. The internship </w:t>
      </w:r>
      <w:r w:rsidRPr="00F82396">
        <w:rPr>
          <w:b/>
          <w:sz w:val="22"/>
        </w:rPr>
        <w:t>must</w:t>
      </w:r>
      <w:r w:rsidRPr="00F82396">
        <w:rPr>
          <w:sz w:val="22"/>
        </w:rPr>
        <w:t xml:space="preserve"> be undertaken </w:t>
      </w:r>
      <w:r w:rsidRPr="00F82396">
        <w:rPr>
          <w:b/>
          <w:sz w:val="22"/>
        </w:rPr>
        <w:t>continuously in one organization for 6-8 weeks</w:t>
      </w:r>
      <w:r w:rsidRPr="00F82396">
        <w:rPr>
          <w:sz w:val="22"/>
        </w:rPr>
        <w:t>.</w:t>
      </w:r>
    </w:p>
    <w:p w14:paraId="29E6C4C6" w14:textId="77777777" w:rsidR="006724DC" w:rsidRPr="00F82396" w:rsidRDefault="006724DC" w:rsidP="00435184">
      <w:pPr>
        <w:spacing w:line="360" w:lineRule="auto"/>
        <w:ind w:right="-153" w:firstLine="720"/>
        <w:jc w:val="both"/>
        <w:rPr>
          <w:sz w:val="22"/>
        </w:rPr>
      </w:pPr>
    </w:p>
    <w:p w14:paraId="641D5960" w14:textId="77777777" w:rsidR="00B566C8" w:rsidRPr="00F82396" w:rsidRDefault="00B566C8" w:rsidP="00435184">
      <w:pPr>
        <w:spacing w:line="360" w:lineRule="auto"/>
        <w:ind w:firstLine="270"/>
        <w:jc w:val="both"/>
        <w:rPr>
          <w:sz w:val="22"/>
        </w:rPr>
      </w:pPr>
      <w:r w:rsidRPr="00F82396">
        <w:rPr>
          <w:sz w:val="22"/>
        </w:rPr>
        <w:t xml:space="preserve">Each internee will be evaluated in a GPA based hundred point scale as per IBIT marks rules and </w:t>
      </w:r>
      <w:proofErr w:type="gramStart"/>
      <w:r w:rsidRPr="00F82396">
        <w:rPr>
          <w:sz w:val="22"/>
        </w:rPr>
        <w:t>regulations</w:t>
      </w:r>
      <w:proofErr w:type="gramEnd"/>
      <w:r w:rsidRPr="00F82396">
        <w:rPr>
          <w:sz w:val="22"/>
        </w:rPr>
        <w:t>. Evaluation will normally be on the basis of the following criteria:</w:t>
      </w:r>
    </w:p>
    <w:p w14:paraId="54FAA784" w14:textId="77777777" w:rsidR="00B566C8" w:rsidRPr="00F82396" w:rsidRDefault="00B566C8" w:rsidP="00435184">
      <w:pPr>
        <w:numPr>
          <w:ilvl w:val="0"/>
          <w:numId w:val="12"/>
        </w:numPr>
        <w:tabs>
          <w:tab w:val="clear" w:pos="720"/>
          <w:tab w:val="num" w:pos="0"/>
        </w:tabs>
        <w:spacing w:line="360" w:lineRule="auto"/>
        <w:ind w:left="270" w:right="-1170" w:hanging="270"/>
        <w:jc w:val="both"/>
      </w:pPr>
      <w:r w:rsidRPr="00F82396">
        <w:t>An unannounced visit by one or two of the teacher(s) of the Institute to the place of internship</w:t>
      </w:r>
    </w:p>
    <w:p w14:paraId="2EF96585" w14:textId="77777777" w:rsidR="00B566C8" w:rsidRPr="00F82396" w:rsidRDefault="00B566C8" w:rsidP="00435184">
      <w:pPr>
        <w:numPr>
          <w:ilvl w:val="0"/>
          <w:numId w:val="12"/>
        </w:numPr>
        <w:tabs>
          <w:tab w:val="clear" w:pos="720"/>
          <w:tab w:val="num" w:pos="0"/>
        </w:tabs>
        <w:spacing w:line="360" w:lineRule="auto"/>
        <w:ind w:left="270" w:right="-1170" w:hanging="270"/>
        <w:jc w:val="both"/>
      </w:pPr>
      <w:r w:rsidRPr="00F82396">
        <w:rPr>
          <w:b/>
        </w:rPr>
        <w:t xml:space="preserve">Written or verbal report </w:t>
      </w:r>
      <w:r w:rsidRPr="00F82396">
        <w:t>of the supervisor of the internee</w:t>
      </w:r>
    </w:p>
    <w:p w14:paraId="30B86EBE" w14:textId="77777777" w:rsidR="00B566C8" w:rsidRPr="00F82396" w:rsidRDefault="00B566C8" w:rsidP="00435184">
      <w:pPr>
        <w:numPr>
          <w:ilvl w:val="0"/>
          <w:numId w:val="12"/>
        </w:numPr>
        <w:tabs>
          <w:tab w:val="clear" w:pos="720"/>
          <w:tab w:val="num" w:pos="0"/>
        </w:tabs>
        <w:spacing w:line="360" w:lineRule="auto"/>
        <w:ind w:left="270" w:right="-1170" w:hanging="270"/>
        <w:jc w:val="both"/>
      </w:pPr>
      <w:r w:rsidRPr="00F82396">
        <w:t xml:space="preserve">A </w:t>
      </w:r>
      <w:r w:rsidRPr="00F82396">
        <w:rPr>
          <w:b/>
        </w:rPr>
        <w:t>Written Internship Report</w:t>
      </w:r>
      <w:r w:rsidRPr="00F82396">
        <w:t xml:space="preserve"> presented by the internee as per suggested format</w:t>
      </w:r>
    </w:p>
    <w:p w14:paraId="2E7D372E" w14:textId="77777777" w:rsidR="00B566C8" w:rsidRPr="00F82396" w:rsidRDefault="00B566C8" w:rsidP="00435184">
      <w:pPr>
        <w:numPr>
          <w:ilvl w:val="0"/>
          <w:numId w:val="12"/>
        </w:numPr>
        <w:tabs>
          <w:tab w:val="clear" w:pos="720"/>
          <w:tab w:val="num" w:pos="0"/>
        </w:tabs>
        <w:spacing w:line="360" w:lineRule="auto"/>
        <w:ind w:left="270" w:right="-1170" w:hanging="270"/>
        <w:jc w:val="both"/>
      </w:pPr>
      <w:r w:rsidRPr="00F82396">
        <w:t>A</w:t>
      </w:r>
      <w:r w:rsidRPr="00F82396">
        <w:rPr>
          <w:b/>
        </w:rPr>
        <w:t xml:space="preserve"> Final Interview / Viva </w:t>
      </w:r>
      <w:r w:rsidRPr="00F82396">
        <w:t>of the internee by the Panel of the Faculty Member(s) of IBIT.</w:t>
      </w:r>
    </w:p>
    <w:p w14:paraId="5F8E487C" w14:textId="77777777" w:rsidR="006724DC" w:rsidRPr="00F82396" w:rsidRDefault="006724DC" w:rsidP="00435184">
      <w:pPr>
        <w:spacing w:line="360" w:lineRule="auto"/>
        <w:ind w:firstLine="270"/>
        <w:jc w:val="both"/>
        <w:rPr>
          <w:sz w:val="22"/>
        </w:rPr>
      </w:pPr>
    </w:p>
    <w:p w14:paraId="14BAB67B" w14:textId="725C71FF" w:rsidR="00B566C8" w:rsidRPr="00F82396" w:rsidRDefault="00B566C8" w:rsidP="00435184">
      <w:pPr>
        <w:spacing w:line="360" w:lineRule="auto"/>
        <w:ind w:firstLine="270"/>
        <w:jc w:val="both"/>
        <w:rPr>
          <w:sz w:val="22"/>
        </w:rPr>
      </w:pPr>
      <w:r w:rsidRPr="00F82396">
        <w:rPr>
          <w:sz w:val="22"/>
        </w:rPr>
        <w:t>At the conclusion of the internship, the students should obtain an</w:t>
      </w:r>
      <w:r w:rsidRPr="00F82396">
        <w:rPr>
          <w:b/>
          <w:sz w:val="22"/>
        </w:rPr>
        <w:t xml:space="preserve"> Internship Completion Certificate</w:t>
      </w:r>
      <w:r w:rsidRPr="00F82396">
        <w:rPr>
          <w:sz w:val="22"/>
        </w:rPr>
        <w:t xml:space="preserve"> from the organization concerned and provide to the record office of the institute for inclusion in the student academic record and include a copy of this certificate in the report to be presented by the student. </w:t>
      </w:r>
    </w:p>
    <w:p w14:paraId="6A1710C6" w14:textId="77777777" w:rsidR="006724DC" w:rsidRPr="00F82396" w:rsidRDefault="006724DC" w:rsidP="00435184">
      <w:pPr>
        <w:spacing w:line="360" w:lineRule="auto"/>
        <w:ind w:firstLine="270"/>
        <w:jc w:val="both"/>
        <w:rPr>
          <w:sz w:val="22"/>
        </w:rPr>
      </w:pPr>
    </w:p>
    <w:p w14:paraId="59F74D32" w14:textId="707F98D5" w:rsidR="00B566C8" w:rsidRPr="00F82396" w:rsidRDefault="00B566C8" w:rsidP="00435184">
      <w:pPr>
        <w:spacing w:line="360" w:lineRule="auto"/>
        <w:ind w:firstLine="270"/>
        <w:jc w:val="both"/>
        <w:rPr>
          <w:sz w:val="22"/>
        </w:rPr>
      </w:pPr>
      <w:r w:rsidRPr="00F82396">
        <w:rPr>
          <w:sz w:val="22"/>
        </w:rPr>
        <w:t>Each individual student is required to write and submit (</w:t>
      </w:r>
      <w:r w:rsidRPr="00F82396">
        <w:rPr>
          <w:b/>
          <w:sz w:val="22"/>
        </w:rPr>
        <w:t>1</w:t>
      </w:r>
      <w:r w:rsidRPr="00F82396">
        <w:rPr>
          <w:sz w:val="22"/>
        </w:rPr>
        <w:t>) original internship report, even if more than one student is doing internship in the same organization. Obviously even if two or more students are doing the same task(s), in the same section(s), at that same time, when they write the report, their version will be and should be different. Each student is advised to keep a diary in which daily account of activities performed and things learned should be noted down. This will be very helpful in completing the final internship report.</w:t>
      </w:r>
    </w:p>
    <w:p w14:paraId="0D65AB4F" w14:textId="77777777" w:rsidR="006724DC" w:rsidRPr="00F82396" w:rsidRDefault="006724DC" w:rsidP="00435184">
      <w:pPr>
        <w:spacing w:line="360" w:lineRule="auto"/>
        <w:ind w:firstLine="270"/>
        <w:jc w:val="both"/>
        <w:rPr>
          <w:sz w:val="22"/>
        </w:rPr>
      </w:pPr>
    </w:p>
    <w:p w14:paraId="54C10CD2" w14:textId="11EB5D44" w:rsidR="00CF6B12" w:rsidRPr="00F82396" w:rsidRDefault="00CF6B12" w:rsidP="00435184">
      <w:pPr>
        <w:spacing w:line="360" w:lineRule="auto"/>
        <w:ind w:firstLine="270"/>
        <w:jc w:val="both"/>
        <w:rPr>
          <w:sz w:val="22"/>
        </w:rPr>
      </w:pPr>
      <w:r w:rsidRPr="00F82396">
        <w:rPr>
          <w:sz w:val="22"/>
        </w:rPr>
        <w:t>The Report must be in English and represent a good sample of professional business writing (format, absence of mistakes, concise and reader-friendly).</w:t>
      </w:r>
      <w:r w:rsidRPr="00F82396">
        <w:t xml:space="preserve"> It is responsibility of student to </w:t>
      </w:r>
      <w:r w:rsidRPr="00F82396">
        <w:rPr>
          <w:sz w:val="22"/>
        </w:rPr>
        <w:t>ensure that Internship Report is not plagiarized.</w:t>
      </w:r>
      <w:r w:rsidRPr="00F82396">
        <w:t xml:space="preserve"> </w:t>
      </w:r>
      <w:r w:rsidRPr="00F82396">
        <w:rPr>
          <w:sz w:val="22"/>
        </w:rPr>
        <w:t>In case of plagiarism, usage of software like spin and Grammarly to reduce the plagiarism is prohibited, if the candidate is caught using such techniques they will be awarded with 'F' grade. Students are advised to submit a copy of Internship Report in PU main library to get a plagiarism report.</w:t>
      </w:r>
      <w:r w:rsidRPr="00F82396">
        <w:t xml:space="preserve"> </w:t>
      </w:r>
      <w:r w:rsidRPr="00F82396">
        <w:rPr>
          <w:sz w:val="22"/>
        </w:rPr>
        <w:lastRenderedPageBreak/>
        <w:t>Similarity check percentage should be less than the HEC required criteria (i.e. 19%), while similarity from a single source must be less than 5%.</w:t>
      </w:r>
    </w:p>
    <w:p w14:paraId="41F624BA" w14:textId="77777777" w:rsidR="006724DC" w:rsidRPr="00F82396" w:rsidRDefault="006724DC" w:rsidP="00435184">
      <w:pPr>
        <w:spacing w:line="360" w:lineRule="auto"/>
        <w:ind w:firstLine="270"/>
        <w:jc w:val="both"/>
        <w:rPr>
          <w:sz w:val="22"/>
        </w:rPr>
      </w:pPr>
    </w:p>
    <w:p w14:paraId="7F59600F" w14:textId="1069B29F" w:rsidR="00B566C8" w:rsidRPr="00F82396" w:rsidRDefault="00B566C8" w:rsidP="00435184">
      <w:pPr>
        <w:spacing w:line="360" w:lineRule="auto"/>
        <w:ind w:firstLine="270"/>
        <w:jc w:val="both"/>
        <w:rPr>
          <w:sz w:val="22"/>
        </w:rPr>
      </w:pPr>
      <w:r w:rsidRPr="00F82396">
        <w:rPr>
          <w:sz w:val="22"/>
        </w:rPr>
        <w:t xml:space="preserve">The Internship Report </w:t>
      </w:r>
      <w:r w:rsidRPr="00F82396">
        <w:rPr>
          <w:b/>
          <w:sz w:val="22"/>
        </w:rPr>
        <w:t>must</w:t>
      </w:r>
      <w:r w:rsidRPr="00F82396">
        <w:rPr>
          <w:sz w:val="22"/>
        </w:rPr>
        <w:t xml:space="preserve"> be submitted </w:t>
      </w:r>
      <w:r w:rsidRPr="00F82396">
        <w:rPr>
          <w:b/>
          <w:sz w:val="22"/>
        </w:rPr>
        <w:t>within 15 days after the completion of Internship period.</w:t>
      </w:r>
      <w:r w:rsidRPr="00F82396">
        <w:rPr>
          <w:sz w:val="22"/>
        </w:rPr>
        <w:t xml:space="preserve"> Report should be typed /word processed with according to departments’ internship report format. It will be hard bound like a thesis in “</w:t>
      </w:r>
      <w:r w:rsidRPr="00F82396">
        <w:rPr>
          <w:b/>
          <w:sz w:val="22"/>
        </w:rPr>
        <w:t>Black Color with a Golden Printing</w:t>
      </w:r>
      <w:r w:rsidRPr="00F82396">
        <w:rPr>
          <w:sz w:val="22"/>
        </w:rPr>
        <w:t xml:space="preserve">” and will include the </w:t>
      </w:r>
      <w:r w:rsidRPr="00F82396">
        <w:rPr>
          <w:sz w:val="22"/>
          <w:u w:val="single"/>
        </w:rPr>
        <w:t>internship appointment letter</w:t>
      </w:r>
      <w:r w:rsidRPr="00F82396">
        <w:rPr>
          <w:sz w:val="22"/>
        </w:rPr>
        <w:t xml:space="preserve"> a well as</w:t>
      </w:r>
      <w:r w:rsidRPr="00F82396">
        <w:rPr>
          <w:sz w:val="22"/>
          <w:u w:val="single"/>
        </w:rPr>
        <w:t xml:space="preserve"> internship completion certificate</w:t>
      </w:r>
      <w:r w:rsidRPr="00F82396">
        <w:rPr>
          <w:sz w:val="22"/>
        </w:rPr>
        <w:t xml:space="preserve"> as mentioned above.</w:t>
      </w:r>
    </w:p>
    <w:p w14:paraId="600F2B07" w14:textId="77777777" w:rsidR="006724DC" w:rsidRPr="00F82396" w:rsidRDefault="006724DC" w:rsidP="00435184">
      <w:pPr>
        <w:spacing w:line="360" w:lineRule="auto"/>
        <w:ind w:firstLine="270"/>
        <w:jc w:val="both"/>
        <w:rPr>
          <w:sz w:val="22"/>
        </w:rPr>
      </w:pPr>
    </w:p>
    <w:p w14:paraId="22C72B0B" w14:textId="1AEBB86F" w:rsidR="00CF6B12" w:rsidRPr="00F82396" w:rsidRDefault="00B566C8" w:rsidP="00435184">
      <w:pPr>
        <w:spacing w:line="360" w:lineRule="auto"/>
        <w:ind w:firstLine="270"/>
        <w:jc w:val="both"/>
        <w:rPr>
          <w:sz w:val="22"/>
        </w:rPr>
      </w:pPr>
      <w:r w:rsidRPr="00F82396">
        <w:rPr>
          <w:sz w:val="22"/>
        </w:rPr>
        <w:t xml:space="preserve">A tentative outline of the internship report is given </w:t>
      </w:r>
      <w:r w:rsidR="00435184" w:rsidRPr="00F82396">
        <w:rPr>
          <w:sz w:val="22"/>
        </w:rPr>
        <w:t>on the next page</w:t>
      </w:r>
      <w:r w:rsidRPr="00F82396">
        <w:rPr>
          <w:sz w:val="22"/>
        </w:rPr>
        <w:t>. Please remember that this is an internship report, not a report of the organization. As such the f</w:t>
      </w:r>
      <w:r w:rsidRPr="00F82396">
        <w:rPr>
          <w:b/>
          <w:bCs/>
          <w:sz w:val="22"/>
        </w:rPr>
        <w:t>ocus of the report should be on the internship activities rather than of the company</w:t>
      </w:r>
      <w:r w:rsidRPr="00F82396">
        <w:rPr>
          <w:sz w:val="22"/>
        </w:rPr>
        <w:t xml:space="preserve">. While receiving these reports concerned staff will ensure that </w:t>
      </w:r>
      <w:r w:rsidRPr="00F82396">
        <w:rPr>
          <w:b/>
          <w:sz w:val="22"/>
        </w:rPr>
        <w:t>suggested format /outline is strictly followed</w:t>
      </w:r>
      <w:r w:rsidRPr="00F82396">
        <w:rPr>
          <w:sz w:val="22"/>
        </w:rPr>
        <w:t>, otherwise such reports will not be received unless and until they are made according to the suggested outline.</w:t>
      </w:r>
    </w:p>
    <w:p w14:paraId="16499CC8" w14:textId="77777777" w:rsidR="00CF6B12" w:rsidRPr="00F82396" w:rsidRDefault="00CF6B12">
      <w:pPr>
        <w:rPr>
          <w:sz w:val="22"/>
        </w:rPr>
      </w:pPr>
      <w:r w:rsidRPr="00F82396">
        <w:rPr>
          <w:sz w:val="22"/>
        </w:rPr>
        <w:br w:type="page"/>
      </w:r>
    </w:p>
    <w:p w14:paraId="680F0FBC" w14:textId="77777777" w:rsidR="00B566C8" w:rsidRPr="00F82396" w:rsidRDefault="00B566C8" w:rsidP="00435184">
      <w:pPr>
        <w:spacing w:line="360" w:lineRule="auto"/>
        <w:ind w:firstLine="270"/>
        <w:jc w:val="both"/>
        <w:rPr>
          <w:sz w:val="22"/>
        </w:rPr>
      </w:pPr>
    </w:p>
    <w:p w14:paraId="4DCB07C2" w14:textId="77777777" w:rsidR="007A093C" w:rsidRPr="00F82396" w:rsidRDefault="007A093C" w:rsidP="00435184">
      <w:pPr>
        <w:spacing w:line="360" w:lineRule="auto"/>
        <w:ind w:firstLine="270"/>
        <w:jc w:val="both"/>
        <w:rPr>
          <w:sz w:val="22"/>
        </w:rPr>
      </w:pPr>
    </w:p>
    <w:p w14:paraId="00F57140" w14:textId="77777777" w:rsidR="00435184" w:rsidRPr="00F82396" w:rsidRDefault="00435184" w:rsidP="00435184">
      <w:pPr>
        <w:tabs>
          <w:tab w:val="center" w:pos="4860"/>
          <w:tab w:val="right" w:pos="9720"/>
        </w:tabs>
        <w:ind w:right="27"/>
        <w:jc w:val="center"/>
        <w:rPr>
          <w:rFonts w:ascii="Agency FB" w:hAnsi="Agency FB"/>
          <w:b/>
          <w:bCs/>
          <w:sz w:val="36"/>
          <w:szCs w:val="36"/>
        </w:rPr>
      </w:pPr>
      <w:r w:rsidRPr="00F82396">
        <w:rPr>
          <w:rFonts w:ascii="Impact" w:hAnsi="Impact"/>
          <w:b/>
          <w:noProof/>
          <w:sz w:val="32"/>
          <w:szCs w:val="28"/>
        </w:rPr>
        <w:drawing>
          <wp:anchor distT="0" distB="0" distL="114300" distR="114300" simplePos="0" relativeHeight="251676160" behindDoc="1" locked="0" layoutInCell="1" allowOverlap="1" wp14:anchorId="60533546" wp14:editId="732FAF89">
            <wp:simplePos x="0" y="0"/>
            <wp:positionH relativeFrom="column">
              <wp:posOffset>5524500</wp:posOffset>
            </wp:positionH>
            <wp:positionV relativeFrom="paragraph">
              <wp:posOffset>-210023</wp:posOffset>
            </wp:positionV>
            <wp:extent cx="628650" cy="83566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 logo black whi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 cy="835660"/>
                    </a:xfrm>
                    <a:prstGeom prst="rect">
                      <a:avLst/>
                    </a:prstGeom>
                  </pic:spPr>
                </pic:pic>
              </a:graphicData>
            </a:graphic>
            <wp14:sizeRelH relativeFrom="margin">
              <wp14:pctWidth>0</wp14:pctWidth>
            </wp14:sizeRelH>
            <wp14:sizeRelV relativeFrom="margin">
              <wp14:pctHeight>0</wp14:pctHeight>
            </wp14:sizeRelV>
          </wp:anchor>
        </w:drawing>
      </w:r>
      <w:r w:rsidRPr="00F82396">
        <w:rPr>
          <w:rFonts w:ascii="Impact" w:hAnsi="Impact"/>
          <w:b/>
          <w:noProof/>
          <w:sz w:val="32"/>
          <w:szCs w:val="28"/>
        </w:rPr>
        <w:drawing>
          <wp:anchor distT="0" distB="0" distL="114300" distR="114300" simplePos="0" relativeHeight="251677184" behindDoc="0" locked="0" layoutInCell="1" allowOverlap="1" wp14:anchorId="076DFF8D" wp14:editId="21F1838A">
            <wp:simplePos x="0" y="0"/>
            <wp:positionH relativeFrom="column">
              <wp:posOffset>-56515</wp:posOffset>
            </wp:positionH>
            <wp:positionV relativeFrom="paragraph">
              <wp:posOffset>-173828</wp:posOffset>
            </wp:positionV>
            <wp:extent cx="800100" cy="800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margin">
              <wp14:pctWidth>0</wp14:pctWidth>
            </wp14:sizeRelH>
            <wp14:sizeRelV relativeFrom="margin">
              <wp14:pctHeight>0</wp14:pctHeight>
            </wp14:sizeRelV>
          </wp:anchor>
        </w:drawing>
      </w:r>
      <w:r w:rsidRPr="00F82396">
        <w:rPr>
          <w:rFonts w:ascii="Impact" w:hAnsi="Impact"/>
          <w:sz w:val="32"/>
          <w:szCs w:val="32"/>
        </w:rPr>
        <w:t xml:space="preserve">   </w:t>
      </w:r>
      <w:r w:rsidRPr="00F82396">
        <w:rPr>
          <w:rFonts w:ascii="Agency FB" w:hAnsi="Agency FB"/>
          <w:b/>
          <w:bCs/>
          <w:sz w:val="40"/>
          <w:szCs w:val="40"/>
        </w:rPr>
        <w:t>INSTITUTE OF BUSINESS &amp; INFORMATION TECHNOLOGY</w:t>
      </w:r>
    </w:p>
    <w:p w14:paraId="63065A92" w14:textId="77777777" w:rsidR="00435184" w:rsidRPr="00F82396" w:rsidRDefault="00435184" w:rsidP="00435184">
      <w:pPr>
        <w:tabs>
          <w:tab w:val="left" w:pos="218"/>
        </w:tabs>
        <w:ind w:right="27"/>
        <w:rPr>
          <w:b/>
          <w:sz w:val="6"/>
        </w:rPr>
      </w:pPr>
      <w:r w:rsidRPr="00F82396">
        <w:rPr>
          <w:b/>
          <w:sz w:val="6"/>
        </w:rPr>
        <w:tab/>
      </w:r>
    </w:p>
    <w:p w14:paraId="05CD8755" w14:textId="77777777" w:rsidR="00435184" w:rsidRPr="00F82396" w:rsidRDefault="00435184" w:rsidP="00435184">
      <w:pPr>
        <w:ind w:right="27"/>
        <w:jc w:val="center"/>
        <w:rPr>
          <w:rFonts w:ascii="Agency FB" w:hAnsi="Agency FB"/>
          <w:b/>
          <w:bCs/>
          <w:sz w:val="36"/>
          <w:szCs w:val="36"/>
        </w:rPr>
      </w:pPr>
      <w:r w:rsidRPr="00F82396">
        <w:rPr>
          <w:rFonts w:ascii="Agency FB" w:hAnsi="Agency FB"/>
          <w:b/>
          <w:bCs/>
          <w:sz w:val="36"/>
          <w:szCs w:val="36"/>
        </w:rPr>
        <w:t>University of the Punjab</w:t>
      </w:r>
    </w:p>
    <w:p w14:paraId="38CD8339" w14:textId="77777777" w:rsidR="00435184" w:rsidRPr="00F82396" w:rsidRDefault="00435184" w:rsidP="00435184">
      <w:pPr>
        <w:spacing w:line="360" w:lineRule="auto"/>
        <w:ind w:right="27"/>
      </w:pPr>
      <w:r w:rsidRPr="00F82396">
        <w:rPr>
          <w:sz w:val="22"/>
        </w:rPr>
        <w:t>==============================================================================</w:t>
      </w:r>
    </w:p>
    <w:p w14:paraId="3F2FF627" w14:textId="77777777" w:rsidR="00B566C8" w:rsidRPr="00F82396" w:rsidRDefault="00435184" w:rsidP="00B566C8">
      <w:pPr>
        <w:spacing w:line="360" w:lineRule="auto"/>
        <w:jc w:val="center"/>
        <w:rPr>
          <w:sz w:val="22"/>
        </w:rPr>
      </w:pPr>
      <w:r w:rsidRPr="00F82396">
        <w:rPr>
          <w:b/>
          <w:sz w:val="28"/>
          <w:szCs w:val="28"/>
        </w:rPr>
        <w:t>Tentative Outline for Internship Report</w:t>
      </w:r>
    </w:p>
    <w:p w14:paraId="2E0304D8" w14:textId="77777777" w:rsidR="00B566C8" w:rsidRPr="00F82396" w:rsidRDefault="00B566C8" w:rsidP="00435184">
      <w:pPr>
        <w:spacing w:line="360" w:lineRule="auto"/>
        <w:rPr>
          <w:b/>
          <w:u w:val="single"/>
        </w:rPr>
      </w:pPr>
      <w:r w:rsidRPr="00F82396">
        <w:rPr>
          <w:b/>
          <w:u w:val="single"/>
        </w:rPr>
        <w:t>CHAPTER 1</w:t>
      </w:r>
    </w:p>
    <w:p w14:paraId="44DDA1AB" w14:textId="77777777" w:rsidR="00B566C8" w:rsidRPr="00F82396" w:rsidRDefault="00B566C8" w:rsidP="00B566C8">
      <w:pPr>
        <w:spacing w:line="360" w:lineRule="auto"/>
        <w:rPr>
          <w:b/>
        </w:rPr>
      </w:pPr>
      <w:r w:rsidRPr="00F82396">
        <w:rPr>
          <w:b/>
        </w:rPr>
        <w:t>The Organization</w:t>
      </w:r>
    </w:p>
    <w:p w14:paraId="058FF6BD" w14:textId="77777777" w:rsidR="00082855" w:rsidRPr="00F82396" w:rsidRDefault="00082855" w:rsidP="002C4FC4">
      <w:pPr>
        <w:spacing w:line="360" w:lineRule="auto"/>
        <w:ind w:firstLine="360"/>
      </w:pPr>
      <w:r w:rsidRPr="00F82396">
        <w:t xml:space="preserve">Write </w:t>
      </w:r>
      <w:r w:rsidR="002C4FC4" w:rsidRPr="00F82396">
        <w:t xml:space="preserve">a brief profile </w:t>
      </w:r>
      <w:r w:rsidRPr="00F82396">
        <w:t xml:space="preserve">about the </w:t>
      </w:r>
      <w:r w:rsidR="002C4FC4" w:rsidRPr="00F82396">
        <w:t xml:space="preserve">organization. </w:t>
      </w:r>
      <w:r w:rsidRPr="00F82396">
        <w:t xml:space="preserve">Next, move from general information to the specifics about the division or department you worked in. </w:t>
      </w:r>
    </w:p>
    <w:p w14:paraId="1D170BC9" w14:textId="77777777" w:rsidR="00FD17DD" w:rsidRPr="00F82396" w:rsidRDefault="00FD17DD" w:rsidP="00FD17DD">
      <w:pPr>
        <w:pStyle w:val="ListParagraph"/>
        <w:numPr>
          <w:ilvl w:val="0"/>
          <w:numId w:val="22"/>
        </w:numPr>
        <w:spacing w:line="360" w:lineRule="auto"/>
        <w:ind w:left="720"/>
      </w:pPr>
      <w:r w:rsidRPr="00F82396">
        <w:t>Brief description of the company, industry/sector and address of office where student worked</w:t>
      </w:r>
    </w:p>
    <w:p w14:paraId="74CE60EC" w14:textId="77777777" w:rsidR="00FD17DD" w:rsidRPr="00F82396" w:rsidRDefault="00FD17DD" w:rsidP="00FD17DD">
      <w:pPr>
        <w:pStyle w:val="ListParagraph"/>
        <w:numPr>
          <w:ilvl w:val="0"/>
          <w:numId w:val="22"/>
        </w:numPr>
        <w:spacing w:line="360" w:lineRule="auto"/>
        <w:ind w:left="720"/>
      </w:pPr>
      <w:r w:rsidRPr="00F82396">
        <w:t>Company history and company links (parent companies or sub diaries).</w:t>
      </w:r>
    </w:p>
    <w:p w14:paraId="1FDD9DDB" w14:textId="064C46C0" w:rsidR="00FD17DD" w:rsidRPr="00F82396" w:rsidRDefault="00FD17DD" w:rsidP="00FD17DD">
      <w:pPr>
        <w:pStyle w:val="ListParagraph"/>
        <w:numPr>
          <w:ilvl w:val="0"/>
          <w:numId w:val="22"/>
        </w:numPr>
        <w:spacing w:line="360" w:lineRule="auto"/>
        <w:ind w:left="720"/>
      </w:pPr>
      <w:r w:rsidRPr="00F82396">
        <w:t>Organization of the company; number of employees, size or volume of the company, control monitory mechanism.</w:t>
      </w:r>
    </w:p>
    <w:p w14:paraId="2C5D40A0" w14:textId="5D3A47B4" w:rsidR="00FD17DD" w:rsidRPr="00F82396" w:rsidRDefault="00FD17DD" w:rsidP="00FD17DD">
      <w:pPr>
        <w:pStyle w:val="ListParagraph"/>
        <w:numPr>
          <w:ilvl w:val="0"/>
          <w:numId w:val="22"/>
        </w:numPr>
        <w:spacing w:line="360" w:lineRule="auto"/>
        <w:ind w:left="720"/>
      </w:pPr>
      <w:r w:rsidRPr="00F82396">
        <w:t xml:space="preserve">The nature of company activities (products, services etc.) </w:t>
      </w:r>
    </w:p>
    <w:p w14:paraId="6D1D212A" w14:textId="77777777" w:rsidR="00B566C8" w:rsidRPr="00F82396" w:rsidRDefault="00B566C8" w:rsidP="00FD17DD">
      <w:pPr>
        <w:pStyle w:val="ListParagraph"/>
        <w:numPr>
          <w:ilvl w:val="0"/>
          <w:numId w:val="22"/>
        </w:numPr>
        <w:spacing w:line="360" w:lineRule="auto"/>
        <w:ind w:left="720"/>
      </w:pPr>
      <w:r w:rsidRPr="00F82396">
        <w:rPr>
          <w:bCs/>
        </w:rPr>
        <w:t>Organizational Structure</w:t>
      </w:r>
    </w:p>
    <w:p w14:paraId="6E0B2796" w14:textId="77777777" w:rsidR="00FD17DD" w:rsidRPr="00F82396" w:rsidRDefault="00B566C8" w:rsidP="00FD17DD">
      <w:pPr>
        <w:pStyle w:val="ListParagraph"/>
        <w:numPr>
          <w:ilvl w:val="0"/>
          <w:numId w:val="22"/>
        </w:numPr>
        <w:spacing w:line="360" w:lineRule="auto"/>
        <w:ind w:left="720"/>
      </w:pPr>
      <w:r w:rsidRPr="00F82396">
        <w:t>Description of various departments /sections</w:t>
      </w:r>
    </w:p>
    <w:p w14:paraId="4EFFAE12" w14:textId="29FD1B40" w:rsidR="00FD17DD" w:rsidRPr="00F82396" w:rsidRDefault="00FD17DD" w:rsidP="00FD17DD">
      <w:pPr>
        <w:pStyle w:val="ListParagraph"/>
        <w:numPr>
          <w:ilvl w:val="0"/>
          <w:numId w:val="22"/>
        </w:numPr>
        <w:spacing w:line="360" w:lineRule="auto"/>
        <w:ind w:left="720"/>
      </w:pPr>
      <w:r w:rsidRPr="00F82396">
        <w:t>Internship department including the name and position of your company supervisor.</w:t>
      </w:r>
    </w:p>
    <w:p w14:paraId="1AB82608" w14:textId="42B32613" w:rsidR="00B566C8" w:rsidRPr="00F82396" w:rsidRDefault="00B566C8" w:rsidP="00FD17DD">
      <w:pPr>
        <w:pStyle w:val="ListParagraph"/>
        <w:numPr>
          <w:ilvl w:val="0"/>
          <w:numId w:val="22"/>
        </w:numPr>
        <w:spacing w:line="360" w:lineRule="auto"/>
        <w:ind w:left="720"/>
      </w:pPr>
      <w:r w:rsidRPr="00F82396">
        <w:rPr>
          <w:b/>
        </w:rPr>
        <w:t xml:space="preserve">SWOT </w:t>
      </w:r>
      <w:r w:rsidRPr="00F82396">
        <w:t>Analysis of the Organization</w:t>
      </w:r>
    </w:p>
    <w:p w14:paraId="6DC878A6" w14:textId="27E16927" w:rsidR="00FD17DD" w:rsidRPr="00F82396" w:rsidRDefault="00FD17DD" w:rsidP="00FD17DD">
      <w:pPr>
        <w:pStyle w:val="ListParagraph"/>
        <w:numPr>
          <w:ilvl w:val="0"/>
          <w:numId w:val="22"/>
        </w:numPr>
        <w:spacing w:line="360" w:lineRule="auto"/>
        <w:ind w:left="720"/>
        <w:rPr>
          <w:bCs/>
        </w:rPr>
      </w:pPr>
      <w:r w:rsidRPr="00F82396">
        <w:rPr>
          <w:bCs/>
        </w:rPr>
        <w:t>Product and Service Portfolio</w:t>
      </w:r>
    </w:p>
    <w:p w14:paraId="0D8BB9DD" w14:textId="59F5DE7E" w:rsidR="00FD17DD" w:rsidRPr="00F82396" w:rsidRDefault="00FD17DD" w:rsidP="00FD17DD">
      <w:pPr>
        <w:pStyle w:val="ListParagraph"/>
        <w:numPr>
          <w:ilvl w:val="0"/>
          <w:numId w:val="22"/>
        </w:numPr>
        <w:spacing w:line="360" w:lineRule="auto"/>
        <w:ind w:left="720"/>
        <w:rPr>
          <w:bCs/>
        </w:rPr>
      </w:pPr>
      <w:r w:rsidRPr="00F82396">
        <w:rPr>
          <w:bCs/>
        </w:rPr>
        <w:t>Financial and Ratio Analysis</w:t>
      </w:r>
      <w:r w:rsidR="006724DC" w:rsidRPr="00F82396">
        <w:rPr>
          <w:bCs/>
        </w:rPr>
        <w:t xml:space="preserve"> (at least current two years)</w:t>
      </w:r>
    </w:p>
    <w:p w14:paraId="39BE5768" w14:textId="77777777" w:rsidR="006724DC" w:rsidRPr="00F82396" w:rsidRDefault="006724DC" w:rsidP="006724DC">
      <w:pPr>
        <w:pStyle w:val="ListParagraph"/>
        <w:spacing w:line="360" w:lineRule="auto"/>
        <w:rPr>
          <w:bCs/>
        </w:rPr>
      </w:pPr>
    </w:p>
    <w:p w14:paraId="2597B535" w14:textId="77777777" w:rsidR="00B566C8" w:rsidRPr="00F82396" w:rsidRDefault="00B566C8" w:rsidP="00435184">
      <w:pPr>
        <w:spacing w:line="360" w:lineRule="auto"/>
        <w:rPr>
          <w:b/>
          <w:u w:val="single"/>
        </w:rPr>
      </w:pPr>
      <w:r w:rsidRPr="00F82396">
        <w:rPr>
          <w:b/>
          <w:u w:val="single"/>
        </w:rPr>
        <w:t>CHAPTER 2</w:t>
      </w:r>
    </w:p>
    <w:p w14:paraId="480F83DA" w14:textId="77777777" w:rsidR="00B566C8" w:rsidRPr="00F82396" w:rsidRDefault="00B566C8" w:rsidP="00435184">
      <w:pPr>
        <w:spacing w:line="360" w:lineRule="auto"/>
        <w:rPr>
          <w:b/>
        </w:rPr>
      </w:pPr>
      <w:r w:rsidRPr="00F82396">
        <w:rPr>
          <w:b/>
        </w:rPr>
        <w:t>Internship Activities</w:t>
      </w:r>
    </w:p>
    <w:p w14:paraId="1642149F" w14:textId="61AB65F2" w:rsidR="00985F4D" w:rsidRPr="00F82396" w:rsidRDefault="00985F4D" w:rsidP="00082855">
      <w:pPr>
        <w:spacing w:line="360" w:lineRule="auto"/>
        <w:ind w:firstLine="360"/>
        <w:rPr>
          <w:bCs/>
        </w:rPr>
      </w:pPr>
      <w:r w:rsidRPr="00F82396">
        <w:rPr>
          <w:bCs/>
        </w:rPr>
        <w:t>This is the heart of your report and will largely determine your grade.</w:t>
      </w:r>
    </w:p>
    <w:p w14:paraId="0772F26C" w14:textId="08ACBFD8" w:rsidR="00FD17DD" w:rsidRPr="00F82396" w:rsidRDefault="00FD17DD" w:rsidP="00FD17DD">
      <w:pPr>
        <w:pStyle w:val="ListParagraph"/>
        <w:numPr>
          <w:ilvl w:val="0"/>
          <w:numId w:val="26"/>
        </w:numPr>
        <w:spacing w:line="360" w:lineRule="auto"/>
        <w:ind w:left="720"/>
        <w:rPr>
          <w:bCs/>
        </w:rPr>
      </w:pPr>
      <w:r w:rsidRPr="00F82396">
        <w:rPr>
          <w:bCs/>
        </w:rPr>
        <w:t>Description and content of the tasks assigned</w:t>
      </w:r>
    </w:p>
    <w:p w14:paraId="7FED311F" w14:textId="77777777" w:rsidR="0022228B" w:rsidRPr="00F82396" w:rsidRDefault="00B566C8" w:rsidP="0022228B">
      <w:pPr>
        <w:pStyle w:val="ListParagraph"/>
        <w:numPr>
          <w:ilvl w:val="0"/>
          <w:numId w:val="23"/>
        </w:numPr>
        <w:spacing w:line="360" w:lineRule="auto"/>
        <w:ind w:left="720" w:right="-693"/>
      </w:pPr>
      <w:r w:rsidRPr="00F82396">
        <w:rPr>
          <w:b/>
        </w:rPr>
        <w:t xml:space="preserve">Detailed </w:t>
      </w:r>
      <w:r w:rsidRPr="00F82396">
        <w:t xml:space="preserve">description of the </w:t>
      </w:r>
      <w:r w:rsidRPr="00F82396">
        <w:rPr>
          <w:b/>
        </w:rPr>
        <w:t xml:space="preserve">activities </w:t>
      </w:r>
      <w:r w:rsidRPr="00F82396">
        <w:t xml:space="preserve">performed by the internee on </w:t>
      </w:r>
      <w:r w:rsidRPr="00F82396">
        <w:rPr>
          <w:b/>
        </w:rPr>
        <w:t>daily / weekly basis</w:t>
      </w:r>
      <w:r w:rsidRPr="00F82396">
        <w:t>.</w:t>
      </w:r>
    </w:p>
    <w:p w14:paraId="0C51C04E" w14:textId="729C27EC" w:rsidR="0022228B" w:rsidRPr="00F82396" w:rsidRDefault="0022228B" w:rsidP="0022228B">
      <w:pPr>
        <w:pStyle w:val="ListParagraph"/>
        <w:numPr>
          <w:ilvl w:val="0"/>
          <w:numId w:val="23"/>
        </w:numPr>
        <w:spacing w:line="360" w:lineRule="auto"/>
        <w:ind w:left="720" w:right="-693"/>
      </w:pPr>
      <w:r w:rsidRPr="00F82396">
        <w:t>Coordination and flow of your work both vertically and horizontally in the company during the internship</w:t>
      </w:r>
    </w:p>
    <w:p w14:paraId="10EB41C5" w14:textId="77777777" w:rsidR="00B566C8" w:rsidRPr="00F82396" w:rsidRDefault="00B566C8" w:rsidP="00082855">
      <w:pPr>
        <w:pStyle w:val="ListParagraph"/>
        <w:numPr>
          <w:ilvl w:val="0"/>
          <w:numId w:val="23"/>
        </w:numPr>
        <w:spacing w:line="360" w:lineRule="auto"/>
        <w:ind w:left="720" w:right="-693"/>
      </w:pPr>
      <w:r w:rsidRPr="00F82396">
        <w:rPr>
          <w:b/>
        </w:rPr>
        <w:t>Manager(s)</w:t>
      </w:r>
      <w:r w:rsidRPr="00F82396">
        <w:t xml:space="preserve"> associated with; their management styles; strains &amp; stresses; conflicts &amp; appreciations. </w:t>
      </w:r>
    </w:p>
    <w:p w14:paraId="2C46CBB4" w14:textId="77777777" w:rsidR="00B566C8" w:rsidRPr="00F82396" w:rsidRDefault="00B566C8" w:rsidP="00082855">
      <w:pPr>
        <w:pStyle w:val="ListParagraph"/>
        <w:numPr>
          <w:ilvl w:val="0"/>
          <w:numId w:val="23"/>
        </w:numPr>
        <w:spacing w:line="360" w:lineRule="auto"/>
        <w:ind w:left="720" w:right="-693"/>
      </w:pPr>
      <w:r w:rsidRPr="00F82396">
        <w:rPr>
          <w:b/>
        </w:rPr>
        <w:t>Application</w:t>
      </w:r>
      <w:r w:rsidRPr="00F82396">
        <w:t xml:space="preserve"> of the knowledge / skills learned </w:t>
      </w:r>
      <w:r w:rsidRPr="00F82396">
        <w:rPr>
          <w:b/>
        </w:rPr>
        <w:t>during</w:t>
      </w:r>
      <w:r w:rsidRPr="00F82396">
        <w:t xml:space="preserve"> BBIT studies. </w:t>
      </w:r>
    </w:p>
    <w:p w14:paraId="74D19088" w14:textId="77777777" w:rsidR="006724DC" w:rsidRPr="00F82396" w:rsidRDefault="006724DC" w:rsidP="00CF6B12">
      <w:pPr>
        <w:spacing w:line="360" w:lineRule="auto"/>
        <w:rPr>
          <w:b/>
          <w:u w:val="single"/>
        </w:rPr>
      </w:pPr>
    </w:p>
    <w:p w14:paraId="28BA158E" w14:textId="4865649C" w:rsidR="00CF6B12" w:rsidRPr="00F82396" w:rsidRDefault="00CF6B12" w:rsidP="00CF6B12">
      <w:pPr>
        <w:spacing w:line="360" w:lineRule="auto"/>
        <w:rPr>
          <w:b/>
          <w:u w:val="single"/>
        </w:rPr>
      </w:pPr>
      <w:r w:rsidRPr="00F82396">
        <w:rPr>
          <w:b/>
          <w:u w:val="single"/>
        </w:rPr>
        <w:t>CHAPTER 3</w:t>
      </w:r>
    </w:p>
    <w:p w14:paraId="0AE21E3D" w14:textId="5FAAB8FE" w:rsidR="0022228B" w:rsidRPr="00F82396" w:rsidRDefault="0022228B" w:rsidP="00DF0BC6">
      <w:pPr>
        <w:spacing w:line="360" w:lineRule="auto"/>
        <w:rPr>
          <w:bCs/>
        </w:rPr>
      </w:pPr>
      <w:r w:rsidRPr="00F82396">
        <w:rPr>
          <w:bCs/>
        </w:rPr>
        <w:t>In this section, students will share the details about experience gained, objectives/expectations, achievements/reality and challenges of the internship.</w:t>
      </w:r>
    </w:p>
    <w:p w14:paraId="6AE8816F" w14:textId="14F33DDF" w:rsidR="0022228B" w:rsidRPr="00F82396" w:rsidRDefault="0022228B" w:rsidP="0022228B">
      <w:pPr>
        <w:pStyle w:val="ListParagraph"/>
        <w:numPr>
          <w:ilvl w:val="0"/>
          <w:numId w:val="28"/>
        </w:numPr>
        <w:spacing w:line="360" w:lineRule="auto"/>
        <w:rPr>
          <w:bCs/>
        </w:rPr>
      </w:pPr>
      <w:r w:rsidRPr="00F82396">
        <w:rPr>
          <w:bCs/>
        </w:rPr>
        <w:t>What you have learnt about the operation of organizations.</w:t>
      </w:r>
    </w:p>
    <w:p w14:paraId="74BA66A6" w14:textId="210F487D" w:rsidR="0022228B" w:rsidRPr="00F82396" w:rsidRDefault="0022228B" w:rsidP="0022228B">
      <w:pPr>
        <w:pStyle w:val="ListParagraph"/>
        <w:numPr>
          <w:ilvl w:val="0"/>
          <w:numId w:val="28"/>
        </w:numPr>
        <w:spacing w:line="360" w:lineRule="auto"/>
        <w:rPr>
          <w:bCs/>
        </w:rPr>
      </w:pPr>
      <w:r w:rsidRPr="00F82396">
        <w:rPr>
          <w:bCs/>
        </w:rPr>
        <w:lastRenderedPageBreak/>
        <w:t>The level of responsibility given to you by your employer.</w:t>
      </w:r>
    </w:p>
    <w:p w14:paraId="2E00DABA" w14:textId="5A4BCA9C" w:rsidR="0022228B" w:rsidRPr="00F82396" w:rsidRDefault="0022228B" w:rsidP="0022228B">
      <w:pPr>
        <w:pStyle w:val="ListParagraph"/>
        <w:numPr>
          <w:ilvl w:val="0"/>
          <w:numId w:val="28"/>
        </w:numPr>
        <w:spacing w:line="360" w:lineRule="auto"/>
        <w:rPr>
          <w:bCs/>
        </w:rPr>
      </w:pPr>
      <w:r w:rsidRPr="00F82396">
        <w:rPr>
          <w:bCs/>
        </w:rPr>
        <w:t xml:space="preserve">Skills and qualifications (scientific and professional), you think that you have gained from </w:t>
      </w:r>
      <w:r w:rsidR="00DF0BC6" w:rsidRPr="00F82396">
        <w:rPr>
          <w:bCs/>
        </w:rPr>
        <w:t>the internship</w:t>
      </w:r>
      <w:r w:rsidRPr="00F82396">
        <w:rPr>
          <w:bCs/>
        </w:rPr>
        <w:t>.</w:t>
      </w:r>
    </w:p>
    <w:p w14:paraId="71D3E51D" w14:textId="5673E125" w:rsidR="0022228B" w:rsidRPr="00F82396" w:rsidRDefault="0022228B" w:rsidP="0022228B">
      <w:pPr>
        <w:pStyle w:val="ListParagraph"/>
        <w:numPr>
          <w:ilvl w:val="0"/>
          <w:numId w:val="28"/>
        </w:numPr>
        <w:spacing w:line="360" w:lineRule="auto"/>
        <w:rPr>
          <w:bCs/>
        </w:rPr>
      </w:pPr>
      <w:r w:rsidRPr="00F82396">
        <w:rPr>
          <w:bCs/>
        </w:rPr>
        <w:t>Understanding of the various aspects of professional work.</w:t>
      </w:r>
    </w:p>
    <w:p w14:paraId="2C091F0F" w14:textId="4C64DEA5" w:rsidR="0022228B" w:rsidRPr="00F82396" w:rsidRDefault="0022228B" w:rsidP="0022228B">
      <w:pPr>
        <w:pStyle w:val="ListParagraph"/>
        <w:numPr>
          <w:ilvl w:val="0"/>
          <w:numId w:val="28"/>
        </w:numPr>
        <w:spacing w:line="360" w:lineRule="auto"/>
        <w:rPr>
          <w:bCs/>
        </w:rPr>
      </w:pPr>
      <w:r w:rsidRPr="00F82396">
        <w:rPr>
          <w:bCs/>
        </w:rPr>
        <w:t>Comparison of objectives/expectations and achievements/reality of the internship.</w:t>
      </w:r>
    </w:p>
    <w:p w14:paraId="54BE3D4D" w14:textId="149BF06F" w:rsidR="0022228B" w:rsidRPr="00F82396" w:rsidRDefault="0022228B" w:rsidP="0022228B">
      <w:pPr>
        <w:pStyle w:val="ListParagraph"/>
        <w:numPr>
          <w:ilvl w:val="0"/>
          <w:numId w:val="28"/>
        </w:numPr>
        <w:spacing w:line="360" w:lineRule="auto"/>
        <w:rPr>
          <w:bCs/>
        </w:rPr>
      </w:pPr>
      <w:r w:rsidRPr="00F82396">
        <w:rPr>
          <w:bCs/>
        </w:rPr>
        <w:t>What challenges did you experience during the internship?</w:t>
      </w:r>
    </w:p>
    <w:p w14:paraId="3691219B" w14:textId="5EF3D09A" w:rsidR="0022228B" w:rsidRPr="00F82396" w:rsidRDefault="0022228B" w:rsidP="0022228B">
      <w:pPr>
        <w:pStyle w:val="ListParagraph"/>
        <w:numPr>
          <w:ilvl w:val="0"/>
          <w:numId w:val="28"/>
        </w:numPr>
        <w:spacing w:line="360" w:lineRule="auto"/>
        <w:rPr>
          <w:bCs/>
        </w:rPr>
      </w:pPr>
      <w:r w:rsidRPr="00F82396">
        <w:rPr>
          <w:bCs/>
        </w:rPr>
        <w:t>How strong is the correlation between this experience and your classroom knowledge? Did you experience really what you have studied? Please specify new skills and concepts you have learned during your internship.</w:t>
      </w:r>
    </w:p>
    <w:p w14:paraId="2FB8DF08" w14:textId="04047661" w:rsidR="00CF6B12" w:rsidRPr="00F82396" w:rsidRDefault="0022228B" w:rsidP="0022228B">
      <w:pPr>
        <w:pStyle w:val="ListParagraph"/>
        <w:numPr>
          <w:ilvl w:val="0"/>
          <w:numId w:val="28"/>
        </w:numPr>
        <w:spacing w:line="360" w:lineRule="auto"/>
        <w:rPr>
          <w:bCs/>
        </w:rPr>
      </w:pPr>
      <w:r w:rsidRPr="00F82396">
        <w:rPr>
          <w:bCs/>
        </w:rPr>
        <w:t>Your thoughts about how the internship might influence your future career plans.</w:t>
      </w:r>
    </w:p>
    <w:p w14:paraId="48BE53DA" w14:textId="77777777" w:rsidR="006724DC" w:rsidRPr="00F82396" w:rsidRDefault="006724DC" w:rsidP="00435184">
      <w:pPr>
        <w:spacing w:line="360" w:lineRule="auto"/>
        <w:rPr>
          <w:b/>
          <w:u w:val="single"/>
        </w:rPr>
      </w:pPr>
    </w:p>
    <w:p w14:paraId="5EDFD4D1" w14:textId="26A2A5C6" w:rsidR="00B566C8" w:rsidRPr="00F82396" w:rsidRDefault="00B566C8" w:rsidP="00435184">
      <w:pPr>
        <w:spacing w:line="360" w:lineRule="auto"/>
        <w:rPr>
          <w:b/>
          <w:u w:val="single"/>
        </w:rPr>
      </w:pPr>
      <w:r w:rsidRPr="00F82396">
        <w:rPr>
          <w:b/>
          <w:u w:val="single"/>
        </w:rPr>
        <w:t xml:space="preserve">CHAPTER </w:t>
      </w:r>
      <w:r w:rsidR="00CF6B12" w:rsidRPr="00F82396">
        <w:rPr>
          <w:b/>
          <w:u w:val="single"/>
        </w:rPr>
        <w:t>4</w:t>
      </w:r>
    </w:p>
    <w:p w14:paraId="4BF44E56" w14:textId="77777777" w:rsidR="00B566C8" w:rsidRPr="00F82396" w:rsidRDefault="00B566C8" w:rsidP="00435184">
      <w:pPr>
        <w:spacing w:line="360" w:lineRule="auto"/>
        <w:rPr>
          <w:b/>
        </w:rPr>
      </w:pPr>
      <w:r w:rsidRPr="00F82396">
        <w:rPr>
          <w:b/>
        </w:rPr>
        <w:t>Summary and Recommendations</w:t>
      </w:r>
    </w:p>
    <w:p w14:paraId="766E0F1B" w14:textId="77777777" w:rsidR="00082855" w:rsidRPr="00F82396" w:rsidRDefault="00082855" w:rsidP="00082855">
      <w:pPr>
        <w:spacing w:line="360" w:lineRule="auto"/>
        <w:ind w:firstLine="360"/>
      </w:pPr>
      <w:r w:rsidRPr="00F82396">
        <w:t>Be sure to bring some insight, analysis and reflective thinking to this section. Don’t generalize and offer superficial observations. Be specific and detailed in describing your experience.</w:t>
      </w:r>
    </w:p>
    <w:p w14:paraId="77468527" w14:textId="77777777" w:rsidR="00B566C8" w:rsidRPr="00F82396" w:rsidRDefault="00B566C8" w:rsidP="00082855">
      <w:pPr>
        <w:pStyle w:val="ListParagraph"/>
        <w:numPr>
          <w:ilvl w:val="0"/>
          <w:numId w:val="24"/>
        </w:numPr>
        <w:spacing w:line="360" w:lineRule="auto"/>
        <w:ind w:left="720"/>
      </w:pPr>
      <w:r w:rsidRPr="00F82396">
        <w:t>Overall Summary</w:t>
      </w:r>
    </w:p>
    <w:p w14:paraId="676F1D3B" w14:textId="77777777" w:rsidR="00B566C8" w:rsidRPr="00F82396" w:rsidRDefault="00B566C8" w:rsidP="00082855">
      <w:pPr>
        <w:pStyle w:val="ListParagraph"/>
        <w:numPr>
          <w:ilvl w:val="0"/>
          <w:numId w:val="24"/>
        </w:numPr>
        <w:spacing w:line="360" w:lineRule="auto"/>
        <w:ind w:left="720"/>
      </w:pPr>
      <w:r w:rsidRPr="00F82396">
        <w:t>Specific recommendations for the:</w:t>
      </w:r>
    </w:p>
    <w:p w14:paraId="2CC14836" w14:textId="77777777" w:rsidR="00B566C8" w:rsidRPr="00F82396" w:rsidRDefault="00B566C8" w:rsidP="00082855">
      <w:pPr>
        <w:numPr>
          <w:ilvl w:val="0"/>
          <w:numId w:val="13"/>
        </w:numPr>
        <w:tabs>
          <w:tab w:val="clear" w:pos="720"/>
          <w:tab w:val="num" w:pos="1440"/>
        </w:tabs>
        <w:spacing w:line="360" w:lineRule="auto"/>
        <w:ind w:left="1080"/>
      </w:pPr>
      <w:r w:rsidRPr="00F82396">
        <w:t xml:space="preserve">Organization; if any </w:t>
      </w:r>
    </w:p>
    <w:p w14:paraId="0DFC090D" w14:textId="77777777" w:rsidR="00B566C8" w:rsidRPr="00F82396" w:rsidRDefault="00B566C8" w:rsidP="00082855">
      <w:pPr>
        <w:numPr>
          <w:ilvl w:val="0"/>
          <w:numId w:val="13"/>
        </w:numPr>
        <w:tabs>
          <w:tab w:val="clear" w:pos="720"/>
          <w:tab w:val="num" w:pos="1440"/>
        </w:tabs>
        <w:spacing w:line="360" w:lineRule="auto"/>
        <w:ind w:left="1080"/>
      </w:pPr>
      <w:r w:rsidRPr="00F82396">
        <w:t>IBIT; to improve its curricula and methods of teaching to BBIT students</w:t>
      </w:r>
    </w:p>
    <w:p w14:paraId="18F3EB80" w14:textId="77777777" w:rsidR="00B566C8" w:rsidRPr="00F82396" w:rsidRDefault="00B566C8" w:rsidP="00082855">
      <w:pPr>
        <w:numPr>
          <w:ilvl w:val="0"/>
          <w:numId w:val="13"/>
        </w:numPr>
        <w:tabs>
          <w:tab w:val="clear" w:pos="720"/>
          <w:tab w:val="num" w:pos="1440"/>
        </w:tabs>
        <w:spacing w:line="360" w:lineRule="auto"/>
        <w:ind w:left="1080"/>
      </w:pPr>
      <w:r w:rsidRPr="00F82396">
        <w:t>for the next internship in this organization</w:t>
      </w:r>
    </w:p>
    <w:p w14:paraId="609E54AE" w14:textId="77777777" w:rsidR="00B566C8" w:rsidRPr="00F82396" w:rsidRDefault="00B566C8" w:rsidP="00435184">
      <w:pPr>
        <w:spacing w:line="360" w:lineRule="auto"/>
      </w:pPr>
      <w:r w:rsidRPr="00F82396">
        <w:t xml:space="preserve">Please remember that the recommendations should </w:t>
      </w:r>
      <w:r w:rsidRPr="00F82396">
        <w:rPr>
          <w:b/>
        </w:rPr>
        <w:t xml:space="preserve">not be general </w:t>
      </w:r>
      <w:r w:rsidRPr="00F82396">
        <w:t>but specific with justifications and implementation strategies</w:t>
      </w:r>
    </w:p>
    <w:p w14:paraId="4ADD7D80" w14:textId="77777777" w:rsidR="006724DC" w:rsidRPr="00F82396" w:rsidRDefault="006724DC" w:rsidP="007A093C">
      <w:pPr>
        <w:spacing w:line="360" w:lineRule="auto"/>
        <w:rPr>
          <w:b/>
          <w:u w:val="single"/>
        </w:rPr>
      </w:pPr>
    </w:p>
    <w:p w14:paraId="3523867B" w14:textId="48A3B181" w:rsidR="00B566C8" w:rsidRPr="00F82396" w:rsidRDefault="007A093C" w:rsidP="007A093C">
      <w:pPr>
        <w:spacing w:line="360" w:lineRule="auto"/>
        <w:rPr>
          <w:b/>
          <w:u w:val="single"/>
        </w:rPr>
      </w:pPr>
      <w:r w:rsidRPr="00F82396">
        <w:rPr>
          <w:b/>
          <w:u w:val="single"/>
        </w:rPr>
        <w:t>APPENDIX</w:t>
      </w:r>
    </w:p>
    <w:p w14:paraId="2EEAEC69" w14:textId="7DA38EA1" w:rsidR="00CF6B12" w:rsidRPr="00F82396" w:rsidRDefault="007A093C" w:rsidP="00985F4D">
      <w:pPr>
        <w:tabs>
          <w:tab w:val="left" w:pos="0"/>
        </w:tabs>
        <w:spacing w:line="360" w:lineRule="auto"/>
        <w:ind w:right="27"/>
        <w:jc w:val="both"/>
        <w:rPr>
          <w:rFonts w:asciiTheme="majorBidi" w:hAnsiTheme="majorBidi" w:cstheme="majorBidi"/>
          <w:sz w:val="22"/>
          <w:szCs w:val="22"/>
        </w:rPr>
      </w:pPr>
      <w:r w:rsidRPr="00F82396">
        <w:rPr>
          <w:rFonts w:asciiTheme="majorBidi" w:hAnsiTheme="majorBidi" w:cstheme="majorBidi"/>
          <w:sz w:val="22"/>
          <w:szCs w:val="22"/>
        </w:rPr>
        <w:tab/>
        <w:t>Include samples of the work you did at the internship. Layouts, ads, tapes, reports, editorials, brochures, letters, and scripts are also appropriate for this section. What you include here will be determined by the kind of internship you had. If you have nothing to include here, your narrative should explain why this is so.</w:t>
      </w:r>
    </w:p>
    <w:p w14:paraId="06A3A6BC" w14:textId="77777777" w:rsidR="00CF6B12" w:rsidRPr="00F82396" w:rsidRDefault="00CF6B12">
      <w:pPr>
        <w:rPr>
          <w:rFonts w:asciiTheme="majorBidi" w:hAnsiTheme="majorBidi" w:cstheme="majorBidi"/>
          <w:sz w:val="22"/>
          <w:szCs w:val="22"/>
        </w:rPr>
      </w:pPr>
      <w:r w:rsidRPr="00F82396">
        <w:rPr>
          <w:rFonts w:asciiTheme="majorBidi" w:hAnsiTheme="majorBidi" w:cstheme="majorBidi"/>
          <w:sz w:val="22"/>
          <w:szCs w:val="22"/>
        </w:rPr>
        <w:br w:type="page"/>
      </w:r>
    </w:p>
    <w:p w14:paraId="62AF6431" w14:textId="77777777" w:rsidR="002B30AB" w:rsidRPr="00F82396" w:rsidRDefault="002B30AB" w:rsidP="00985F4D">
      <w:pPr>
        <w:tabs>
          <w:tab w:val="left" w:pos="0"/>
        </w:tabs>
        <w:spacing w:line="360" w:lineRule="auto"/>
        <w:ind w:right="27"/>
        <w:jc w:val="both"/>
        <w:rPr>
          <w:rFonts w:asciiTheme="majorBidi" w:hAnsiTheme="majorBidi" w:cstheme="majorBidi"/>
          <w:sz w:val="22"/>
          <w:szCs w:val="22"/>
        </w:rPr>
      </w:pPr>
    </w:p>
    <w:p w14:paraId="057C35D0" w14:textId="77777777" w:rsidR="00985F4D" w:rsidRPr="00F82396" w:rsidRDefault="00985F4D" w:rsidP="00985F4D">
      <w:pPr>
        <w:tabs>
          <w:tab w:val="left" w:pos="0"/>
        </w:tabs>
        <w:spacing w:line="360" w:lineRule="auto"/>
        <w:ind w:right="27"/>
        <w:jc w:val="both"/>
        <w:rPr>
          <w:rFonts w:asciiTheme="majorBidi" w:hAnsiTheme="majorBidi" w:cstheme="majorBidi"/>
          <w:sz w:val="22"/>
          <w:szCs w:val="22"/>
        </w:rPr>
      </w:pPr>
    </w:p>
    <w:p w14:paraId="092932D9" w14:textId="77777777" w:rsidR="002B30AB" w:rsidRPr="00F82396" w:rsidRDefault="002B30AB" w:rsidP="002B30AB">
      <w:pPr>
        <w:tabs>
          <w:tab w:val="center" w:pos="4860"/>
          <w:tab w:val="right" w:pos="9720"/>
        </w:tabs>
        <w:ind w:right="27"/>
        <w:jc w:val="center"/>
        <w:rPr>
          <w:rFonts w:ascii="Agency FB" w:hAnsi="Agency FB"/>
          <w:b/>
          <w:bCs/>
          <w:sz w:val="36"/>
          <w:szCs w:val="36"/>
        </w:rPr>
      </w:pPr>
      <w:r w:rsidRPr="00F82396">
        <w:rPr>
          <w:rFonts w:ascii="Impact" w:hAnsi="Impact"/>
          <w:b/>
          <w:noProof/>
          <w:sz w:val="32"/>
          <w:szCs w:val="28"/>
        </w:rPr>
        <w:drawing>
          <wp:anchor distT="0" distB="0" distL="114300" distR="114300" simplePos="0" relativeHeight="251686400" behindDoc="1" locked="0" layoutInCell="1" allowOverlap="1" wp14:anchorId="49500B44" wp14:editId="1ECD0A25">
            <wp:simplePos x="0" y="0"/>
            <wp:positionH relativeFrom="column">
              <wp:posOffset>5524500</wp:posOffset>
            </wp:positionH>
            <wp:positionV relativeFrom="paragraph">
              <wp:posOffset>-210023</wp:posOffset>
            </wp:positionV>
            <wp:extent cx="628650" cy="835660"/>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 logo black whi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 cy="835660"/>
                    </a:xfrm>
                    <a:prstGeom prst="rect">
                      <a:avLst/>
                    </a:prstGeom>
                  </pic:spPr>
                </pic:pic>
              </a:graphicData>
            </a:graphic>
            <wp14:sizeRelH relativeFrom="margin">
              <wp14:pctWidth>0</wp14:pctWidth>
            </wp14:sizeRelH>
            <wp14:sizeRelV relativeFrom="margin">
              <wp14:pctHeight>0</wp14:pctHeight>
            </wp14:sizeRelV>
          </wp:anchor>
        </w:drawing>
      </w:r>
      <w:r w:rsidRPr="00F82396">
        <w:rPr>
          <w:rFonts w:ascii="Impact" w:hAnsi="Impact"/>
          <w:b/>
          <w:noProof/>
          <w:sz w:val="32"/>
          <w:szCs w:val="28"/>
        </w:rPr>
        <w:drawing>
          <wp:anchor distT="0" distB="0" distL="114300" distR="114300" simplePos="0" relativeHeight="251687424" behindDoc="0" locked="0" layoutInCell="1" allowOverlap="1" wp14:anchorId="3B0AEA22" wp14:editId="2CC4F923">
            <wp:simplePos x="0" y="0"/>
            <wp:positionH relativeFrom="column">
              <wp:posOffset>-56515</wp:posOffset>
            </wp:positionH>
            <wp:positionV relativeFrom="paragraph">
              <wp:posOffset>-173828</wp:posOffset>
            </wp:positionV>
            <wp:extent cx="800100" cy="8001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margin">
              <wp14:pctWidth>0</wp14:pctWidth>
            </wp14:sizeRelH>
            <wp14:sizeRelV relativeFrom="margin">
              <wp14:pctHeight>0</wp14:pctHeight>
            </wp14:sizeRelV>
          </wp:anchor>
        </w:drawing>
      </w:r>
      <w:r w:rsidRPr="00F82396">
        <w:rPr>
          <w:rFonts w:ascii="Impact" w:hAnsi="Impact"/>
          <w:sz w:val="32"/>
          <w:szCs w:val="32"/>
        </w:rPr>
        <w:t xml:space="preserve">   </w:t>
      </w:r>
      <w:r w:rsidRPr="00F82396">
        <w:rPr>
          <w:rFonts w:ascii="Agency FB" w:hAnsi="Agency FB"/>
          <w:b/>
          <w:bCs/>
          <w:sz w:val="40"/>
          <w:szCs w:val="40"/>
        </w:rPr>
        <w:t>INSTITUTE OF BUSINESS &amp; INFORMATION TECHNOLOGY</w:t>
      </w:r>
    </w:p>
    <w:p w14:paraId="0C9070D9" w14:textId="77777777" w:rsidR="002B30AB" w:rsidRPr="00F82396" w:rsidRDefault="002B30AB" w:rsidP="002B30AB">
      <w:pPr>
        <w:tabs>
          <w:tab w:val="left" w:pos="218"/>
        </w:tabs>
        <w:ind w:right="27"/>
        <w:rPr>
          <w:b/>
          <w:sz w:val="6"/>
        </w:rPr>
      </w:pPr>
      <w:r w:rsidRPr="00F82396">
        <w:rPr>
          <w:b/>
          <w:sz w:val="6"/>
        </w:rPr>
        <w:tab/>
      </w:r>
    </w:p>
    <w:p w14:paraId="1C45E949" w14:textId="77777777" w:rsidR="002B30AB" w:rsidRPr="00F82396" w:rsidRDefault="002B30AB" w:rsidP="002B30AB">
      <w:pPr>
        <w:ind w:right="27"/>
        <w:jc w:val="center"/>
        <w:rPr>
          <w:rFonts w:ascii="Agency FB" w:hAnsi="Agency FB"/>
          <w:b/>
          <w:bCs/>
          <w:sz w:val="36"/>
          <w:szCs w:val="36"/>
        </w:rPr>
      </w:pPr>
      <w:r w:rsidRPr="00F82396">
        <w:rPr>
          <w:rFonts w:ascii="Agency FB" w:hAnsi="Agency FB"/>
          <w:b/>
          <w:bCs/>
          <w:sz w:val="36"/>
          <w:szCs w:val="36"/>
        </w:rPr>
        <w:t>University of the Punjab</w:t>
      </w:r>
    </w:p>
    <w:p w14:paraId="41134EB1" w14:textId="77777777" w:rsidR="002B30AB" w:rsidRPr="00F82396" w:rsidRDefault="002B30AB" w:rsidP="002B30AB">
      <w:pPr>
        <w:spacing w:line="360" w:lineRule="auto"/>
        <w:ind w:right="27"/>
      </w:pPr>
      <w:r w:rsidRPr="00F82396">
        <w:rPr>
          <w:sz w:val="22"/>
        </w:rPr>
        <w:t>==============================================================================</w:t>
      </w:r>
    </w:p>
    <w:p w14:paraId="1CBEA67B" w14:textId="77777777" w:rsidR="002B30AB" w:rsidRPr="00F82396" w:rsidRDefault="002B30AB" w:rsidP="002B30AB">
      <w:pPr>
        <w:tabs>
          <w:tab w:val="left" w:pos="2160"/>
        </w:tabs>
        <w:ind w:left="-270"/>
        <w:jc w:val="center"/>
        <w:rPr>
          <w:b/>
          <w:sz w:val="28"/>
          <w:szCs w:val="28"/>
        </w:rPr>
      </w:pPr>
      <w:r w:rsidRPr="00F82396">
        <w:rPr>
          <w:b/>
          <w:sz w:val="28"/>
          <w:szCs w:val="28"/>
        </w:rPr>
        <w:t>Internship Search Strategies</w:t>
      </w:r>
    </w:p>
    <w:p w14:paraId="59058FC7" w14:textId="77777777" w:rsidR="002B30AB" w:rsidRPr="00F82396" w:rsidRDefault="002B30AB" w:rsidP="002B30AB"/>
    <w:p w14:paraId="4569AFFE" w14:textId="77777777" w:rsidR="002B30AB" w:rsidRPr="00F82396" w:rsidRDefault="002B30AB" w:rsidP="002B30AB">
      <w:pPr>
        <w:spacing w:line="276" w:lineRule="auto"/>
        <w:rPr>
          <w:b/>
          <w:u w:val="single"/>
        </w:rPr>
      </w:pPr>
      <w:r w:rsidRPr="00F82396">
        <w:rPr>
          <w:noProof/>
        </w:rPr>
        <w:drawing>
          <wp:anchor distT="0" distB="0" distL="114300" distR="114300" simplePos="0" relativeHeight="251688448" behindDoc="0" locked="0" layoutInCell="1" allowOverlap="1" wp14:anchorId="1B9684F1" wp14:editId="7876C121">
            <wp:simplePos x="0" y="0"/>
            <wp:positionH relativeFrom="column">
              <wp:posOffset>4601177</wp:posOffset>
            </wp:positionH>
            <wp:positionV relativeFrom="paragraph">
              <wp:posOffset>68416</wp:posOffset>
            </wp:positionV>
            <wp:extent cx="1476375" cy="1876425"/>
            <wp:effectExtent l="0" t="0" r="9525" b="9525"/>
            <wp:wrapNone/>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476375" cy="1876425"/>
                    </a:xfrm>
                    <a:prstGeom prst="rect">
                      <a:avLst/>
                    </a:prstGeom>
                    <a:noFill/>
                    <a:ln w="9525">
                      <a:noFill/>
                      <a:miter lim="800000"/>
                      <a:headEnd/>
                      <a:tailEnd/>
                    </a:ln>
                  </pic:spPr>
                </pic:pic>
              </a:graphicData>
            </a:graphic>
          </wp:anchor>
        </w:drawing>
      </w:r>
      <w:r w:rsidRPr="00F82396">
        <w:rPr>
          <w:b/>
          <w:u w:val="single"/>
        </w:rPr>
        <w:t>What</w:t>
      </w:r>
      <w:r w:rsidRPr="00F82396">
        <w:rPr>
          <w:b/>
        </w:rPr>
        <w:t xml:space="preserve"> </w:t>
      </w:r>
      <w:r w:rsidRPr="00F82396">
        <w:rPr>
          <w:b/>
          <w:u w:val="single"/>
        </w:rPr>
        <w:t>Employers</w:t>
      </w:r>
      <w:r w:rsidRPr="00F82396">
        <w:rPr>
          <w:b/>
        </w:rPr>
        <w:t xml:space="preserve"> </w:t>
      </w:r>
      <w:r w:rsidRPr="00F82396">
        <w:rPr>
          <w:b/>
          <w:u w:val="single"/>
        </w:rPr>
        <w:t>Look</w:t>
      </w:r>
      <w:r w:rsidRPr="00F82396">
        <w:rPr>
          <w:b/>
        </w:rPr>
        <w:t xml:space="preserve"> </w:t>
      </w:r>
      <w:r w:rsidRPr="00F82396">
        <w:rPr>
          <w:b/>
          <w:u w:val="single"/>
        </w:rPr>
        <w:t>For</w:t>
      </w:r>
    </w:p>
    <w:p w14:paraId="02916FEE" w14:textId="77777777" w:rsidR="002B30AB" w:rsidRPr="00F82396" w:rsidRDefault="002B30AB" w:rsidP="002B30AB">
      <w:pPr>
        <w:numPr>
          <w:ilvl w:val="0"/>
          <w:numId w:val="17"/>
        </w:numPr>
        <w:tabs>
          <w:tab w:val="clear" w:pos="720"/>
          <w:tab w:val="num" w:pos="1260"/>
        </w:tabs>
        <w:spacing w:line="276" w:lineRule="auto"/>
        <w:ind w:left="990" w:hanging="270"/>
      </w:pPr>
      <w:r w:rsidRPr="00F82396">
        <w:t>Solution Provider or Not</w:t>
      </w:r>
    </w:p>
    <w:p w14:paraId="207FA9F8" w14:textId="77777777" w:rsidR="002B30AB" w:rsidRPr="00F82396" w:rsidRDefault="002B30AB" w:rsidP="002B30AB">
      <w:pPr>
        <w:numPr>
          <w:ilvl w:val="0"/>
          <w:numId w:val="17"/>
        </w:numPr>
        <w:tabs>
          <w:tab w:val="clear" w:pos="720"/>
          <w:tab w:val="num" w:pos="1260"/>
        </w:tabs>
        <w:spacing w:line="276" w:lineRule="auto"/>
        <w:ind w:left="990" w:hanging="270"/>
      </w:pPr>
      <w:r w:rsidRPr="00F82396">
        <w:t>A genuine Interest in the Organization</w:t>
      </w:r>
    </w:p>
    <w:p w14:paraId="5CA864E3" w14:textId="77777777" w:rsidR="002B30AB" w:rsidRPr="00F82396" w:rsidRDefault="002B30AB" w:rsidP="002B30AB">
      <w:pPr>
        <w:numPr>
          <w:ilvl w:val="0"/>
          <w:numId w:val="17"/>
        </w:numPr>
        <w:tabs>
          <w:tab w:val="clear" w:pos="720"/>
          <w:tab w:val="num" w:pos="1260"/>
        </w:tabs>
        <w:spacing w:line="276" w:lineRule="auto"/>
        <w:ind w:left="990" w:hanging="270"/>
      </w:pPr>
      <w:r w:rsidRPr="00F82396">
        <w:t>Commitment in the field of Expertise</w:t>
      </w:r>
    </w:p>
    <w:p w14:paraId="4333487C" w14:textId="77777777" w:rsidR="002B30AB" w:rsidRPr="00F82396" w:rsidRDefault="002B30AB" w:rsidP="002B30AB">
      <w:pPr>
        <w:numPr>
          <w:ilvl w:val="0"/>
          <w:numId w:val="17"/>
        </w:numPr>
        <w:tabs>
          <w:tab w:val="clear" w:pos="720"/>
          <w:tab w:val="num" w:pos="1260"/>
        </w:tabs>
        <w:spacing w:line="276" w:lineRule="auto"/>
        <w:ind w:left="990" w:hanging="270"/>
      </w:pPr>
      <w:r w:rsidRPr="00F82396">
        <w:t>Personality match with the org. Culture</w:t>
      </w:r>
    </w:p>
    <w:p w14:paraId="217085BB" w14:textId="77777777" w:rsidR="002B30AB" w:rsidRPr="00F82396" w:rsidRDefault="002B30AB" w:rsidP="002B30AB">
      <w:pPr>
        <w:numPr>
          <w:ilvl w:val="0"/>
          <w:numId w:val="17"/>
        </w:numPr>
        <w:tabs>
          <w:tab w:val="clear" w:pos="720"/>
          <w:tab w:val="num" w:pos="1260"/>
        </w:tabs>
        <w:spacing w:line="276" w:lineRule="auto"/>
        <w:ind w:left="990" w:hanging="270"/>
      </w:pPr>
      <w:r w:rsidRPr="00F82396">
        <w:t>Can I afford him/her?</w:t>
      </w:r>
    </w:p>
    <w:p w14:paraId="74C711C0" w14:textId="77777777" w:rsidR="002B30AB" w:rsidRPr="00F82396" w:rsidRDefault="002B30AB" w:rsidP="002B30AB">
      <w:pPr>
        <w:tabs>
          <w:tab w:val="num" w:pos="1260"/>
        </w:tabs>
        <w:spacing w:line="276" w:lineRule="auto"/>
        <w:ind w:left="990" w:hanging="270"/>
        <w:rPr>
          <w:b/>
        </w:rPr>
      </w:pPr>
      <w:r w:rsidRPr="00F82396">
        <w:rPr>
          <w:b/>
        </w:rPr>
        <w:t>ARE YOU HUNGRY FOR SUCCESS?</w:t>
      </w:r>
    </w:p>
    <w:p w14:paraId="1400E325" w14:textId="77777777" w:rsidR="002B30AB" w:rsidRPr="00F82396" w:rsidRDefault="002B30AB" w:rsidP="002B30AB">
      <w:pPr>
        <w:tabs>
          <w:tab w:val="left" w:pos="2685"/>
        </w:tabs>
        <w:spacing w:line="276" w:lineRule="auto"/>
      </w:pPr>
    </w:p>
    <w:p w14:paraId="0116C79B" w14:textId="77777777" w:rsidR="002B30AB" w:rsidRPr="00F82396" w:rsidRDefault="002B30AB" w:rsidP="002B30AB">
      <w:pPr>
        <w:tabs>
          <w:tab w:val="left" w:pos="2685"/>
        </w:tabs>
        <w:spacing w:line="276" w:lineRule="auto"/>
        <w:rPr>
          <w:b/>
          <w:u w:val="single"/>
        </w:rPr>
      </w:pPr>
      <w:r w:rsidRPr="00F82396">
        <w:rPr>
          <w:noProof/>
        </w:rPr>
        <mc:AlternateContent>
          <mc:Choice Requires="wps">
            <w:drawing>
              <wp:anchor distT="0" distB="0" distL="114300" distR="114300" simplePos="0" relativeHeight="251681280" behindDoc="0" locked="0" layoutInCell="1" allowOverlap="1" wp14:anchorId="7EDBF5F0" wp14:editId="5776E834">
                <wp:simplePos x="0" y="0"/>
                <wp:positionH relativeFrom="column">
                  <wp:posOffset>4343400</wp:posOffset>
                </wp:positionH>
                <wp:positionV relativeFrom="paragraph">
                  <wp:posOffset>184785</wp:posOffset>
                </wp:positionV>
                <wp:extent cx="1688465" cy="196786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8465" cy="1967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1AB94C" w14:textId="77777777" w:rsidR="002B30AB" w:rsidRDefault="002B30AB" w:rsidP="002B30A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DBF5F0" id="_x0000_t202" coordsize="21600,21600" o:spt="202" path="m,l,21600r21600,l21600,xe">
                <v:stroke joinstyle="miter"/>
                <v:path gradientshapeok="t" o:connecttype="rect"/>
              </v:shapetype>
              <v:shape id="Text Box 13" o:spid="_x0000_s1026" type="#_x0000_t202" style="position:absolute;margin-left:342pt;margin-top:14.55pt;width:132.95pt;height:154.95pt;z-index:251681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54YAwIAAPADAAAOAAAAZHJzL2Uyb0RvYy54bWysU9tu2zAMfR+wfxD0vjjJ0jQ14hRdigwD&#10;ugvQ7gNkWbaFyaJAKbGzrx8lJ2m2vQ3TgyCK1CHPIbW+HzrDDgq9Blvw2WTKmbISKm2bgn9/2b1b&#10;ceaDsJUwYFXBj8rz+83bN+ve5WoOLZhKISMQ6/PeFbwNweVZ5mWrOuEn4JQlZw3YiUAmNlmFoif0&#10;zmTz6XSZ9YCVQ5DKe7p9HJ18k/DrWsnwta69CswUnGoLace0l3HPNmuRNyhcq+WpDPEPVXRCW0p6&#10;gXoUQbA96r+gOi0RPNRhIqHLoK61VIkDsZlN/2Dz3AqnEhcSx7uLTP7/wcovh2/IdEW9e8+ZFR31&#10;6EUNgX2AgdEV6dM7n1PYs6PAMNA9xSau3j2B/OGZhW0rbKMeEKFvlaiovll8mV09HXF8BCn7z1BR&#10;HrEPkICGGrsoHsnBCJ36dLz0JtYiY8rlarVY3nAmyTe7W96uyIg5RH5+7tCHjwo6Fg8FR2p+gheH&#10;Jx/G0HNIzObB6GqnjUkGNuXWIDsIGpRdWif038KMjcEW4rMRMd4knpHaSDIM5UDOSL6E6kiMEcbB&#10;o49ChxbwJ2c9DV3BLf0KzswnS5rdzRaLOKPJWNzczsnAa0957RFWElDBA2fjcRvGud471E1Lec5d&#10;eiCddzop8FrTqWoaq6Th6QvEub22U9TrR938AgAA//8DAFBLAwQUAAYACAAAACEAbCIvPOAAAAAK&#10;AQAADwAAAGRycy9kb3ducmV2LnhtbEyPUUvDMBSF3wX/Q7iCby7dOupSeztEERRhsOkPSJO7ttgk&#10;NcnW+u+NT+7xcA7nfKfazmZgZ/KhdxZhuciAkVVO97ZF+Px4udsAC1FaLQdnCeGHAmzr66tKltpN&#10;dk/nQ2xZKrGhlAhdjGPJeVAdGRkWbiSbvKPzRsYkfcu1l1MqNwNfZVnBjextWujkSE8dqa/DySA8&#10;9775Vi5/Le7fhdrtw3F623HE25v58QFYpDn+h+EPP6FDnZgad7I6sAGh2KzTl4iwEktgKSDWQgBr&#10;EPJcZMDril9eqH8BAAD//wMAUEsBAi0AFAAGAAgAAAAhALaDOJL+AAAA4QEAABMAAAAAAAAAAAAA&#10;AAAAAAAAAFtDb250ZW50X1R5cGVzXS54bWxQSwECLQAUAAYACAAAACEAOP0h/9YAAACUAQAACwAA&#10;AAAAAAAAAAAAAAAvAQAAX3JlbHMvLnJlbHNQSwECLQAUAAYACAAAACEA0TueGAMCAADwAwAADgAA&#10;AAAAAAAAAAAAAAAuAgAAZHJzL2Uyb0RvYy54bWxQSwECLQAUAAYACAAAACEAbCIvPOAAAAAKAQAA&#10;DwAAAAAAAAAAAAAAAABdBAAAZHJzL2Rvd25yZXYueG1sUEsFBgAAAAAEAAQA8wAAAGoFAAAAAA==&#10;" stroked="f">
                <v:textbox style="mso-fit-shape-to-text:t">
                  <w:txbxContent>
                    <w:p w14:paraId="401AB94C" w14:textId="77777777" w:rsidR="002B30AB" w:rsidRDefault="002B30AB" w:rsidP="002B30AB"/>
                  </w:txbxContent>
                </v:textbox>
              </v:shape>
            </w:pict>
          </mc:Fallback>
        </mc:AlternateContent>
      </w:r>
      <w:r w:rsidRPr="00F82396">
        <w:rPr>
          <w:b/>
          <w:u w:val="single"/>
        </w:rPr>
        <w:t>Internship</w:t>
      </w:r>
      <w:r w:rsidRPr="00F82396">
        <w:rPr>
          <w:b/>
        </w:rPr>
        <w:t xml:space="preserve"> </w:t>
      </w:r>
      <w:r w:rsidRPr="00F82396">
        <w:rPr>
          <w:b/>
          <w:u w:val="single"/>
        </w:rPr>
        <w:t>Search</w:t>
      </w:r>
      <w:r w:rsidRPr="00F82396">
        <w:rPr>
          <w:b/>
        </w:rPr>
        <w:t xml:space="preserve"> </w:t>
      </w:r>
      <w:r w:rsidRPr="00F82396">
        <w:rPr>
          <w:b/>
          <w:u w:val="single"/>
        </w:rPr>
        <w:t>Methods</w:t>
      </w:r>
    </w:p>
    <w:p w14:paraId="61F42B85" w14:textId="77777777" w:rsidR="002B30AB" w:rsidRPr="00F82396" w:rsidRDefault="002B30AB" w:rsidP="002B30AB">
      <w:pPr>
        <w:numPr>
          <w:ilvl w:val="0"/>
          <w:numId w:val="18"/>
        </w:numPr>
        <w:tabs>
          <w:tab w:val="left" w:pos="990"/>
        </w:tabs>
        <w:spacing w:line="276" w:lineRule="auto"/>
        <w:ind w:firstLine="0"/>
      </w:pPr>
      <w:r w:rsidRPr="00F82396">
        <w:t>Networking</w:t>
      </w:r>
    </w:p>
    <w:p w14:paraId="6F367F95" w14:textId="77777777" w:rsidR="002B30AB" w:rsidRPr="00F82396" w:rsidRDefault="002B30AB" w:rsidP="002B30AB">
      <w:pPr>
        <w:numPr>
          <w:ilvl w:val="0"/>
          <w:numId w:val="18"/>
        </w:numPr>
        <w:tabs>
          <w:tab w:val="left" w:pos="990"/>
        </w:tabs>
        <w:spacing w:line="276" w:lineRule="auto"/>
        <w:ind w:firstLine="0"/>
      </w:pPr>
      <w:r w:rsidRPr="00F82396">
        <w:t>Newspapers Ads</w:t>
      </w:r>
    </w:p>
    <w:p w14:paraId="18C95C82" w14:textId="77777777" w:rsidR="002B30AB" w:rsidRPr="00F82396" w:rsidRDefault="002B30AB" w:rsidP="002B30AB">
      <w:pPr>
        <w:numPr>
          <w:ilvl w:val="0"/>
          <w:numId w:val="18"/>
        </w:numPr>
        <w:tabs>
          <w:tab w:val="left" w:pos="990"/>
        </w:tabs>
        <w:spacing w:line="276" w:lineRule="auto"/>
        <w:ind w:firstLine="0"/>
      </w:pPr>
      <w:r w:rsidRPr="00F82396">
        <w:rPr>
          <w:noProof/>
        </w:rPr>
        <w:drawing>
          <wp:anchor distT="0" distB="0" distL="114300" distR="114300" simplePos="0" relativeHeight="251689472" behindDoc="0" locked="0" layoutInCell="1" allowOverlap="1" wp14:anchorId="07B70203" wp14:editId="12D4EEE1">
            <wp:simplePos x="0" y="0"/>
            <wp:positionH relativeFrom="column">
              <wp:posOffset>4255291</wp:posOffset>
            </wp:positionH>
            <wp:positionV relativeFrom="paragraph">
              <wp:posOffset>8147</wp:posOffset>
            </wp:positionV>
            <wp:extent cx="1819275" cy="1781175"/>
            <wp:effectExtent l="0" t="0" r="9525" b="9525"/>
            <wp:wrapNone/>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9275" cy="1781175"/>
                    </a:xfrm>
                    <a:prstGeom prst="rect">
                      <a:avLst/>
                    </a:prstGeom>
                    <a:noFill/>
                    <a:ln w="9525">
                      <a:noFill/>
                      <a:miter lim="800000"/>
                      <a:headEnd/>
                      <a:tailEnd/>
                    </a:ln>
                  </pic:spPr>
                </pic:pic>
              </a:graphicData>
            </a:graphic>
          </wp:anchor>
        </w:drawing>
      </w:r>
      <w:r w:rsidRPr="00F82396">
        <w:t>Internet Sites</w:t>
      </w:r>
    </w:p>
    <w:p w14:paraId="7FEEB7EC" w14:textId="77777777" w:rsidR="002B30AB" w:rsidRPr="00F82396" w:rsidRDefault="002B30AB" w:rsidP="002B30AB">
      <w:pPr>
        <w:numPr>
          <w:ilvl w:val="0"/>
          <w:numId w:val="18"/>
        </w:numPr>
        <w:tabs>
          <w:tab w:val="left" w:pos="990"/>
        </w:tabs>
        <w:spacing w:line="276" w:lineRule="auto"/>
        <w:ind w:firstLine="0"/>
      </w:pPr>
      <w:r w:rsidRPr="00F82396">
        <w:t>University Placement Office</w:t>
      </w:r>
    </w:p>
    <w:p w14:paraId="0412CAA1" w14:textId="77777777" w:rsidR="002B30AB" w:rsidRPr="00F82396" w:rsidRDefault="002B30AB" w:rsidP="002B30AB">
      <w:pPr>
        <w:numPr>
          <w:ilvl w:val="0"/>
          <w:numId w:val="18"/>
        </w:numPr>
        <w:tabs>
          <w:tab w:val="left" w:pos="990"/>
        </w:tabs>
        <w:spacing w:line="276" w:lineRule="auto"/>
        <w:ind w:firstLine="0"/>
      </w:pPr>
      <w:r w:rsidRPr="00F82396">
        <w:t>Applying Directly in Organizations</w:t>
      </w:r>
    </w:p>
    <w:p w14:paraId="5FF4398F" w14:textId="77777777" w:rsidR="002B30AB" w:rsidRPr="00F82396" w:rsidRDefault="002B30AB" w:rsidP="002B30AB">
      <w:pPr>
        <w:numPr>
          <w:ilvl w:val="0"/>
          <w:numId w:val="18"/>
        </w:numPr>
        <w:tabs>
          <w:tab w:val="left" w:pos="990"/>
        </w:tabs>
        <w:spacing w:line="276" w:lineRule="auto"/>
        <w:ind w:firstLine="0"/>
      </w:pPr>
      <w:r w:rsidRPr="00F82396">
        <w:t>Headhunters</w:t>
      </w:r>
    </w:p>
    <w:p w14:paraId="37511032" w14:textId="77777777" w:rsidR="002B30AB" w:rsidRPr="00F82396" w:rsidRDefault="002B30AB" w:rsidP="002B30AB">
      <w:pPr>
        <w:tabs>
          <w:tab w:val="left" w:pos="2070"/>
        </w:tabs>
        <w:spacing w:line="276" w:lineRule="auto"/>
        <w:rPr>
          <w:b/>
          <w:u w:val="single"/>
        </w:rPr>
      </w:pPr>
    </w:p>
    <w:p w14:paraId="3BE7218F" w14:textId="77777777" w:rsidR="002B30AB" w:rsidRPr="00F82396" w:rsidRDefault="002B30AB" w:rsidP="002B30AB">
      <w:pPr>
        <w:spacing w:line="276" w:lineRule="auto"/>
        <w:jc w:val="both"/>
        <w:rPr>
          <w:b/>
          <w:u w:val="single"/>
        </w:rPr>
      </w:pPr>
      <w:r w:rsidRPr="00F82396">
        <w:rPr>
          <w:noProof/>
        </w:rPr>
        <mc:AlternateContent>
          <mc:Choice Requires="wps">
            <w:drawing>
              <wp:anchor distT="0" distB="0" distL="114300" distR="114300" simplePos="0" relativeHeight="251682304" behindDoc="0" locked="0" layoutInCell="1" allowOverlap="1" wp14:anchorId="0DDCF3A6" wp14:editId="707BECD6">
                <wp:simplePos x="0" y="0"/>
                <wp:positionH relativeFrom="column">
                  <wp:posOffset>4321810</wp:posOffset>
                </wp:positionH>
                <wp:positionV relativeFrom="paragraph">
                  <wp:posOffset>15240</wp:posOffset>
                </wp:positionV>
                <wp:extent cx="2031365" cy="1872615"/>
                <wp:effectExtent l="0" t="1270" r="0" b="254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1365" cy="1872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55532" w14:textId="77777777" w:rsidR="002B30AB" w:rsidRDefault="002B30AB" w:rsidP="002B30A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DCF3A6" id="Text Box 12" o:spid="_x0000_s1027" type="#_x0000_t202" style="position:absolute;left:0;text-align:left;margin-left:340.3pt;margin-top:1.2pt;width:159.95pt;height:147.45pt;z-index:251682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kVnCAIAAPcDAAAOAAAAZHJzL2Uyb0RvYy54bWysU9uO0zAQfUfiHyy/0zTZtrtETVdLV0VI&#10;y4K0ywc4jpNYJB5r7DYpX8/YaUuBN0QerMzFZ+acGa/vx75jB4VOgyl4OptzpoyESpum4N9ed+/u&#10;OHNemEp0YFTBj8rx+83bN+vB5iqDFrpKISMQ4/LBFrz13uZJ4mSreuFmYJWhYA3YC08mNkmFYiD0&#10;vkuy+XyVDICVRZDKOfI+TkG+ifh1raT/UtdOedYVnHrz8cR4luFMNmuRNyhsq+WpDfEPXfRCGyp6&#10;gXoUXrA96r+gei0RHNR+JqFPoK61VJEDsUnnf7B5aYVVkQuJ4+xFJvf/YOXz4SsyXdHsMs6M6GlG&#10;r2r07AOMjFykz2BdTmkvlhL9SH7KjVydfQL53TED21aYRj0gwtAqUVF/abiZXF2dcFwAKYfPUFEd&#10;sfcQgcYa+yAeycEIneZ0vMwm9CLJmc1v0pvVkjNJsfTuNluly1hD5OfrFp3/qKBn4afgSMOP8OLw&#10;5HxoR+TnlFDNQaerne66aGBTbjtkB0GLsovfCf23tM6EZAPh2oQYPJFnoDaR9GM5TpKe5SuhOhJx&#10;hGn/6L3QTwv4g7OBdq/ghh4HZ90nQ9K9TxeLsKrRWCxvMzLwOlJeR4SRBFRwz9n0u/XTeu8t6qal&#10;OudhPZDcOx2FCHOZejo1T9sV9Tm9hLC+13bM+vVeNz8BAAD//wMAUEsDBBQABgAIAAAAIQBIMJx1&#10;4AAAAAoBAAAPAAAAZHJzL2Rvd25yZXYueG1sTI/BTsMwEETvSP0HaytxozYtpG2IU1UgJBBSpRY+&#10;wLG3SUS8Tm23CX+Pe4Lj7Ixm3hab0Xbsgj60jiTczwQwJO1MS7WEr8/XuxWwEBUZ1TlCCT8YYFNO&#10;bgqVGzfQHi+HWLNUQiFXEpoY+5zzoBu0Ksxcj5S8o/NWxSR9zY1XQyq3HZ8LkXGrWkoLjerxuUH9&#10;fThbCS+tr07aLd6y5cda7/bhOLzvuJS303H7BCziGP/CcMVP6FAmpsqdyQTWSchWIktRCfMHYFdf&#10;CPEIrEqH9XIBvCz4/xfKXwAAAP//AwBQSwECLQAUAAYACAAAACEAtoM4kv4AAADhAQAAEwAAAAAA&#10;AAAAAAAAAAAAAAAAW0NvbnRlbnRfVHlwZXNdLnhtbFBLAQItABQABgAIAAAAIQA4/SH/1gAAAJQB&#10;AAALAAAAAAAAAAAAAAAAAC8BAABfcmVscy8ucmVsc1BLAQItABQABgAIAAAAIQBj4kVnCAIAAPcD&#10;AAAOAAAAAAAAAAAAAAAAAC4CAABkcnMvZTJvRG9jLnhtbFBLAQItABQABgAIAAAAIQBIMJx14AAA&#10;AAoBAAAPAAAAAAAAAAAAAAAAAGIEAABkcnMvZG93bnJldi54bWxQSwUGAAAAAAQABADzAAAAbwUA&#10;AAAA&#10;" stroked="f">
                <v:textbox style="mso-fit-shape-to-text:t">
                  <w:txbxContent>
                    <w:p w14:paraId="1FF55532" w14:textId="77777777" w:rsidR="002B30AB" w:rsidRDefault="002B30AB" w:rsidP="002B30AB"/>
                  </w:txbxContent>
                </v:textbox>
              </v:shape>
            </w:pict>
          </mc:Fallback>
        </mc:AlternateContent>
      </w:r>
      <w:r w:rsidRPr="00F82396">
        <w:rPr>
          <w:b/>
          <w:u w:val="single"/>
        </w:rPr>
        <w:t>Mistakes</w:t>
      </w:r>
      <w:r w:rsidRPr="00F82396">
        <w:rPr>
          <w:b/>
        </w:rPr>
        <w:t xml:space="preserve"> </w:t>
      </w:r>
      <w:r w:rsidRPr="00F82396">
        <w:rPr>
          <w:b/>
          <w:u w:val="single"/>
        </w:rPr>
        <w:t>in</w:t>
      </w:r>
      <w:r w:rsidRPr="00F82396">
        <w:rPr>
          <w:b/>
        </w:rPr>
        <w:t xml:space="preserve"> </w:t>
      </w:r>
      <w:r w:rsidRPr="00F82396">
        <w:rPr>
          <w:b/>
          <w:u w:val="single"/>
        </w:rPr>
        <w:t>Internship Search</w:t>
      </w:r>
    </w:p>
    <w:p w14:paraId="2CFF4B29" w14:textId="77777777" w:rsidR="002B30AB" w:rsidRPr="00F82396" w:rsidRDefault="002B30AB" w:rsidP="002B30AB">
      <w:pPr>
        <w:numPr>
          <w:ilvl w:val="0"/>
          <w:numId w:val="19"/>
        </w:numPr>
        <w:tabs>
          <w:tab w:val="clear" w:pos="720"/>
          <w:tab w:val="num" w:pos="990"/>
        </w:tabs>
        <w:spacing w:line="276" w:lineRule="auto"/>
        <w:ind w:firstLine="0"/>
        <w:jc w:val="both"/>
      </w:pPr>
      <w:r w:rsidRPr="00F82396">
        <w:t>Only apply to the job Postings via Ads</w:t>
      </w:r>
    </w:p>
    <w:p w14:paraId="58F32010" w14:textId="77777777" w:rsidR="002B30AB" w:rsidRPr="00F82396" w:rsidRDefault="002B30AB" w:rsidP="002B30AB">
      <w:pPr>
        <w:numPr>
          <w:ilvl w:val="0"/>
          <w:numId w:val="19"/>
        </w:numPr>
        <w:tabs>
          <w:tab w:val="clear" w:pos="720"/>
          <w:tab w:val="num" w:pos="990"/>
        </w:tabs>
        <w:spacing w:line="276" w:lineRule="auto"/>
        <w:ind w:firstLine="0"/>
        <w:jc w:val="both"/>
      </w:pPr>
      <w:r w:rsidRPr="00F82396">
        <w:t>Trust the HR Dept.</w:t>
      </w:r>
    </w:p>
    <w:p w14:paraId="0221DA30" w14:textId="77777777" w:rsidR="002B30AB" w:rsidRPr="00F82396" w:rsidRDefault="002B30AB" w:rsidP="002B30AB">
      <w:pPr>
        <w:numPr>
          <w:ilvl w:val="0"/>
          <w:numId w:val="19"/>
        </w:numPr>
        <w:tabs>
          <w:tab w:val="clear" w:pos="720"/>
          <w:tab w:val="num" w:pos="990"/>
        </w:tabs>
        <w:spacing w:line="276" w:lineRule="auto"/>
        <w:ind w:firstLine="0"/>
        <w:jc w:val="both"/>
      </w:pPr>
      <w:r w:rsidRPr="00F82396">
        <w:t>Act like an Applicant at the Interview</w:t>
      </w:r>
    </w:p>
    <w:p w14:paraId="67BC04C7" w14:textId="77777777" w:rsidR="002B30AB" w:rsidRPr="00F82396" w:rsidRDefault="002B30AB" w:rsidP="002B30AB">
      <w:pPr>
        <w:numPr>
          <w:ilvl w:val="0"/>
          <w:numId w:val="19"/>
        </w:numPr>
        <w:tabs>
          <w:tab w:val="clear" w:pos="720"/>
          <w:tab w:val="num" w:pos="990"/>
        </w:tabs>
        <w:spacing w:line="276" w:lineRule="auto"/>
        <w:ind w:firstLine="0"/>
        <w:jc w:val="both"/>
      </w:pPr>
      <w:r w:rsidRPr="00F82396">
        <w:t>Don’t Follow up</w:t>
      </w:r>
    </w:p>
    <w:p w14:paraId="33103FFB" w14:textId="77777777" w:rsidR="002B30AB" w:rsidRPr="00F82396" w:rsidRDefault="002B30AB" w:rsidP="002B30AB">
      <w:pPr>
        <w:spacing w:line="276" w:lineRule="auto"/>
        <w:jc w:val="both"/>
        <w:rPr>
          <w:b/>
          <w:u w:val="single"/>
        </w:rPr>
      </w:pPr>
    </w:p>
    <w:p w14:paraId="11734A11" w14:textId="77777777" w:rsidR="002B30AB" w:rsidRPr="00F82396" w:rsidRDefault="002B30AB" w:rsidP="002B30AB">
      <w:pPr>
        <w:spacing w:line="276" w:lineRule="auto"/>
        <w:jc w:val="both"/>
        <w:rPr>
          <w:b/>
          <w:u w:val="single"/>
        </w:rPr>
      </w:pPr>
      <w:r w:rsidRPr="00F82396">
        <w:rPr>
          <w:b/>
          <w:u w:val="single"/>
        </w:rPr>
        <w:t>Reference</w:t>
      </w:r>
      <w:r w:rsidRPr="00F82396">
        <w:rPr>
          <w:b/>
        </w:rPr>
        <w:t xml:space="preserve"> </w:t>
      </w:r>
      <w:r w:rsidRPr="00F82396">
        <w:rPr>
          <w:b/>
          <w:u w:val="single"/>
        </w:rPr>
        <w:t>Strategies</w:t>
      </w:r>
    </w:p>
    <w:p w14:paraId="0EED2567" w14:textId="77777777" w:rsidR="002B30AB" w:rsidRPr="00F82396" w:rsidRDefault="002B30AB" w:rsidP="002B30AB">
      <w:pPr>
        <w:numPr>
          <w:ilvl w:val="0"/>
          <w:numId w:val="20"/>
        </w:numPr>
        <w:tabs>
          <w:tab w:val="clear" w:pos="720"/>
          <w:tab w:val="num" w:pos="990"/>
        </w:tabs>
        <w:spacing w:line="276" w:lineRule="auto"/>
        <w:ind w:firstLine="0"/>
      </w:pPr>
      <w:r w:rsidRPr="00F82396">
        <w:t>Ask for the Interviews, not for the jobs</w:t>
      </w:r>
    </w:p>
    <w:p w14:paraId="3AC08EE0" w14:textId="77777777" w:rsidR="002B30AB" w:rsidRPr="00F82396" w:rsidRDefault="002B30AB" w:rsidP="002B30AB">
      <w:pPr>
        <w:numPr>
          <w:ilvl w:val="0"/>
          <w:numId w:val="20"/>
        </w:numPr>
        <w:tabs>
          <w:tab w:val="clear" w:pos="720"/>
          <w:tab w:val="num" w:pos="990"/>
        </w:tabs>
        <w:spacing w:line="276" w:lineRule="auto"/>
        <w:ind w:firstLine="0"/>
      </w:pPr>
      <w:r w:rsidRPr="00F82396">
        <w:t>Six Degree of Separation Rule</w:t>
      </w:r>
    </w:p>
    <w:p w14:paraId="0835F288" w14:textId="77777777" w:rsidR="002B30AB" w:rsidRPr="00F82396" w:rsidRDefault="002B30AB" w:rsidP="002B30AB">
      <w:pPr>
        <w:numPr>
          <w:ilvl w:val="0"/>
          <w:numId w:val="20"/>
        </w:numPr>
        <w:tabs>
          <w:tab w:val="clear" w:pos="720"/>
          <w:tab w:val="num" w:pos="990"/>
        </w:tabs>
        <w:spacing w:line="276" w:lineRule="auto"/>
        <w:ind w:right="-1170" w:firstLine="0"/>
      </w:pPr>
      <w:r w:rsidRPr="00F82396">
        <w:t>Only 1 Decision Maker in 1 organization (Hiring, Firing, Promotion)</w:t>
      </w:r>
    </w:p>
    <w:p w14:paraId="18A60601" w14:textId="77777777" w:rsidR="002B30AB" w:rsidRPr="00F82396" w:rsidRDefault="002B30AB" w:rsidP="002B30AB">
      <w:pPr>
        <w:numPr>
          <w:ilvl w:val="0"/>
          <w:numId w:val="20"/>
        </w:numPr>
        <w:tabs>
          <w:tab w:val="clear" w:pos="720"/>
          <w:tab w:val="num" w:pos="990"/>
        </w:tabs>
        <w:spacing w:line="276" w:lineRule="auto"/>
        <w:ind w:right="-1170" w:firstLine="0"/>
      </w:pPr>
      <w:r w:rsidRPr="00F82396">
        <w:t>Offer Something for FREE (Projects, Internships, Part Time Offers)</w:t>
      </w:r>
    </w:p>
    <w:p w14:paraId="3441097D" w14:textId="77777777" w:rsidR="002B30AB" w:rsidRPr="00F82396" w:rsidRDefault="002B30AB" w:rsidP="002B30AB">
      <w:pPr>
        <w:numPr>
          <w:ilvl w:val="0"/>
          <w:numId w:val="20"/>
        </w:numPr>
        <w:tabs>
          <w:tab w:val="clear" w:pos="720"/>
          <w:tab w:val="num" w:pos="990"/>
        </w:tabs>
        <w:spacing w:line="276" w:lineRule="auto"/>
        <w:ind w:right="-1170" w:firstLine="0"/>
      </w:pPr>
      <w:r w:rsidRPr="00F82396">
        <w:t xml:space="preserve">Be Everywhere (Association Meetings, Parties, Dinners, Events, Seminars) </w:t>
      </w:r>
    </w:p>
    <w:p w14:paraId="3E15D1EF" w14:textId="77777777" w:rsidR="002B30AB" w:rsidRPr="00F82396" w:rsidRDefault="002B30AB" w:rsidP="002B30AB">
      <w:pPr>
        <w:spacing w:line="276" w:lineRule="auto"/>
        <w:ind w:right="-1170"/>
        <w:rPr>
          <w:b/>
          <w:u w:val="single"/>
        </w:rPr>
      </w:pPr>
    </w:p>
    <w:p w14:paraId="66238946" w14:textId="77777777" w:rsidR="002B30AB" w:rsidRPr="00F82396" w:rsidRDefault="002B30AB" w:rsidP="002B30AB">
      <w:pPr>
        <w:spacing w:line="276" w:lineRule="auto"/>
        <w:rPr>
          <w:b/>
          <w:u w:val="single"/>
        </w:rPr>
      </w:pPr>
      <w:r w:rsidRPr="00F82396">
        <w:rPr>
          <w:noProof/>
        </w:rPr>
        <w:drawing>
          <wp:anchor distT="0" distB="0" distL="114300" distR="114300" simplePos="0" relativeHeight="251672063" behindDoc="0" locked="0" layoutInCell="1" allowOverlap="1" wp14:anchorId="5D39BD29" wp14:editId="0B1AABA2">
            <wp:simplePos x="0" y="0"/>
            <wp:positionH relativeFrom="column">
              <wp:posOffset>4028275</wp:posOffset>
            </wp:positionH>
            <wp:positionV relativeFrom="paragraph">
              <wp:posOffset>31049</wp:posOffset>
            </wp:positionV>
            <wp:extent cx="2099106" cy="1979839"/>
            <wp:effectExtent l="0" t="0" r="0" b="1905"/>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2099106" cy="1979839"/>
                    </a:xfrm>
                    <a:prstGeom prst="rect">
                      <a:avLst/>
                    </a:prstGeom>
                    <a:noFill/>
                    <a:ln w="9525">
                      <a:noFill/>
                      <a:miter lim="800000"/>
                      <a:headEnd/>
                      <a:tailEnd/>
                    </a:ln>
                  </pic:spPr>
                </pic:pic>
              </a:graphicData>
            </a:graphic>
          </wp:anchor>
        </w:drawing>
      </w:r>
      <w:r w:rsidRPr="00F82396">
        <w:rPr>
          <w:b/>
          <w:u w:val="single"/>
        </w:rPr>
        <w:t>Resume</w:t>
      </w:r>
      <w:r w:rsidRPr="00F82396">
        <w:rPr>
          <w:b/>
        </w:rPr>
        <w:t xml:space="preserve"> / </w:t>
      </w:r>
      <w:r w:rsidRPr="00F82396">
        <w:rPr>
          <w:b/>
          <w:u w:val="single"/>
        </w:rPr>
        <w:t>CV</w:t>
      </w:r>
      <w:r w:rsidRPr="00F82396">
        <w:rPr>
          <w:b/>
        </w:rPr>
        <w:t xml:space="preserve"> / </w:t>
      </w:r>
      <w:r w:rsidRPr="00F82396">
        <w:rPr>
          <w:b/>
          <w:u w:val="single"/>
        </w:rPr>
        <w:t>Bio Data</w:t>
      </w:r>
    </w:p>
    <w:p w14:paraId="7C563F42"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t>Why Need a CV</w:t>
      </w:r>
    </w:p>
    <w:p w14:paraId="13C5B859"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t>Choose 10 organizations</w:t>
      </w:r>
    </w:p>
    <w:p w14:paraId="233DDB11"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rPr>
          <w:noProof/>
        </w:rPr>
        <mc:AlternateContent>
          <mc:Choice Requires="wps">
            <w:drawing>
              <wp:anchor distT="0" distB="0" distL="114300" distR="114300" simplePos="0" relativeHeight="251684352" behindDoc="0" locked="0" layoutInCell="1" allowOverlap="1" wp14:anchorId="1937223F" wp14:editId="73298DCB">
                <wp:simplePos x="0" y="0"/>
                <wp:positionH relativeFrom="column">
                  <wp:posOffset>4111567</wp:posOffset>
                </wp:positionH>
                <wp:positionV relativeFrom="paragraph">
                  <wp:posOffset>183317</wp:posOffset>
                </wp:positionV>
                <wp:extent cx="688769" cy="657473"/>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769" cy="6574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14136" w14:textId="77777777" w:rsidR="002B30AB" w:rsidRPr="00E43F05" w:rsidRDefault="002B30AB" w:rsidP="002B30AB">
                            <w:pPr>
                              <w:jc w:val="center"/>
                              <w:rPr>
                                <w:b/>
                                <w:sz w:val="28"/>
                                <w:szCs w:val="22"/>
                              </w:rPr>
                            </w:pPr>
                            <w:r w:rsidRPr="00E43F05">
                              <w:rPr>
                                <w:szCs w:val="16"/>
                              </w:rPr>
                              <w:t xml:space="preserve">The Dream </w:t>
                            </w:r>
                            <w:r w:rsidRPr="00E43F05">
                              <w:rPr>
                                <w:b/>
                                <w:sz w:val="28"/>
                                <w:szCs w:val="22"/>
                              </w:rPr>
                              <w:t>C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37223F" id="Text Box 10" o:spid="_x0000_s1028" type="#_x0000_t202" style="position:absolute;left:0;text-align:left;margin-left:323.75pt;margin-top:14.45pt;width:54.25pt;height:51.7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MogCQIAAPcDAAAOAAAAZHJzL2Uyb0RvYy54bWysU9uO0zAQfUfiHyy/07Sl23ajpqulqyKk&#10;5SLt8gGO4yQWjseM3SbL1zN22lLgDZEHK3PxmTlnxpu7oTPsqNBrsAWfTaacKSuh0rYp+Nfn/Zs1&#10;Zz4IWwkDVhX8RXl+t339atO7XM2hBVMpZARifd67grchuDzLvGxVJ/wEnLIUrAE7EcjEJqtQ9ITe&#10;mWw+nS6zHrByCFJ5T96HMci3Cb+ulQyf69qrwEzBqbeQTkxnGc9suxF5g8K1Wp7aEP/QRSe0paIX&#10;qAcRBDug/guq0xLBQx0mEroM6lpLlTgQm9n0DzZPrXAqcSFxvLvI5P8frPx0/IJMVzQ7kseKjmb0&#10;rIbA3sHAyEX69M7nlPbkKDEM5KfcxNW7R5DfPLOwa4Vt1D0i9K0SFfU3izezq6sjjo8gZf8RKqoj&#10;DgES0FBjF8UjORihUyMvl9nEXiQ5l+v1annLmaTQ8ma1WL1NFUR+vuzQh/cKOhZ/Co40+gQujo8+&#10;xGZEfk6JtTwYXe21McnAptwZZEdBa7JP3wn9tzRjY7KFeG1EjJ7EMhIbKYahHJKg87N4JVQvRBth&#10;3D56LfTTAv7grKfNK7j/fhCoODMfLEl3O1ss4qomY3GzmpOB15HyOiKsJKiCB87G310Y1/vgUDct&#10;VRqHZeGe5K51kiLOZezq1D5tV1Lo9BLi+l7bKevXe93+BAAA//8DAFBLAwQUAAYACAAAACEAEjsC&#10;x94AAAAKAQAADwAAAGRycy9kb3ducmV2LnhtbEyPy07DMBBF90j8gzVIbBB1CHm0IU4FSCC2Lf2A&#10;STxNImI7it0m/XuGFV2O5ujec8vtYgZxpsn3zip4WkUgyDZO97ZVcPj+eFyD8AGtxsFZUnAhD9vq&#10;9qbEQrvZ7ui8D63gEOsLVNCFMBZS+qYjg37lRrL8O7rJYOBzaqWecOZwM8g4ijJpsLfc0OFI7x01&#10;P/uTUXD8mh/SzVx/hkO+S7I37PPaXZS6v1teX0AEWsI/DH/6rA4VO9XuZLUXg4IsyVNGFcTrDQgG&#10;8jTjcTWTz3ECsirl9YTqFwAA//8DAFBLAQItABQABgAIAAAAIQC2gziS/gAAAOEBAAATAAAAAAAA&#10;AAAAAAAAAAAAAABbQ29udGVudF9UeXBlc10ueG1sUEsBAi0AFAAGAAgAAAAhADj9If/WAAAAlAEA&#10;AAsAAAAAAAAAAAAAAAAALwEAAF9yZWxzLy5yZWxzUEsBAi0AFAAGAAgAAAAhANkEyiAJAgAA9wMA&#10;AA4AAAAAAAAAAAAAAAAALgIAAGRycy9lMm9Eb2MueG1sUEsBAi0AFAAGAAgAAAAhABI7AsfeAAAA&#10;CgEAAA8AAAAAAAAAAAAAAAAAYwQAAGRycy9kb3ducmV2LnhtbFBLBQYAAAAABAAEAPMAAABuBQAA&#10;AAA=&#10;" stroked="f">
                <v:textbox>
                  <w:txbxContent>
                    <w:p w14:paraId="17214136" w14:textId="77777777" w:rsidR="002B30AB" w:rsidRPr="00E43F05" w:rsidRDefault="002B30AB" w:rsidP="002B30AB">
                      <w:pPr>
                        <w:jc w:val="center"/>
                        <w:rPr>
                          <w:b/>
                          <w:sz w:val="28"/>
                          <w:szCs w:val="22"/>
                        </w:rPr>
                      </w:pPr>
                      <w:r w:rsidRPr="00E43F05">
                        <w:rPr>
                          <w:szCs w:val="16"/>
                        </w:rPr>
                        <w:t xml:space="preserve">The Dream </w:t>
                      </w:r>
                      <w:r w:rsidRPr="00E43F05">
                        <w:rPr>
                          <w:b/>
                          <w:sz w:val="28"/>
                          <w:szCs w:val="22"/>
                        </w:rPr>
                        <w:t>CV</w:t>
                      </w:r>
                    </w:p>
                  </w:txbxContent>
                </v:textbox>
              </v:shape>
            </w:pict>
          </mc:Fallback>
        </mc:AlternateContent>
      </w:r>
      <w:r w:rsidRPr="00F82396">
        <w:t>Customized CV</w:t>
      </w:r>
    </w:p>
    <w:p w14:paraId="1709DF83"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t>Simplify the Language</w:t>
      </w:r>
    </w:p>
    <w:p w14:paraId="70D0713D"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t>Easy Reading</w:t>
      </w:r>
    </w:p>
    <w:p w14:paraId="07952A66"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t>Spell Checks</w:t>
      </w:r>
    </w:p>
    <w:p w14:paraId="00883AA3" w14:textId="77777777" w:rsidR="002B30AB" w:rsidRPr="00F82396" w:rsidRDefault="002B30AB" w:rsidP="002B30AB">
      <w:pPr>
        <w:numPr>
          <w:ilvl w:val="0"/>
          <w:numId w:val="21"/>
        </w:numPr>
        <w:tabs>
          <w:tab w:val="clear" w:pos="720"/>
          <w:tab w:val="num" w:pos="990"/>
          <w:tab w:val="left" w:pos="1440"/>
        </w:tabs>
        <w:spacing w:line="276" w:lineRule="auto"/>
        <w:ind w:firstLine="0"/>
      </w:pPr>
      <w:r w:rsidRPr="00F82396">
        <w:t>Grammatical Errors</w:t>
      </w:r>
    </w:p>
    <w:p w14:paraId="08487537" w14:textId="34D1052D" w:rsidR="002B30AB" w:rsidRPr="00DA1238" w:rsidRDefault="002B30AB" w:rsidP="00DA1238">
      <w:pPr>
        <w:spacing w:after="200" w:line="276" w:lineRule="auto"/>
      </w:pPr>
      <w:bookmarkStart w:id="0" w:name="_GoBack"/>
      <w:bookmarkEnd w:id="0"/>
      <w:r w:rsidRPr="00F82396">
        <w:rPr>
          <w:b/>
          <w:sz w:val="6"/>
        </w:rPr>
        <w:tab/>
      </w:r>
    </w:p>
    <w:sectPr w:rsidR="002B30AB" w:rsidRPr="00DA1238" w:rsidSect="00082855">
      <w:footerReference w:type="default" r:id="rId13"/>
      <w:pgSz w:w="11907" w:h="16839" w:code="9"/>
      <w:pgMar w:top="630" w:right="1080" w:bottom="450" w:left="108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B71272" w14:textId="77777777" w:rsidR="001A375E" w:rsidRDefault="001A375E" w:rsidP="00A82EA1">
      <w:r>
        <w:separator/>
      </w:r>
    </w:p>
  </w:endnote>
  <w:endnote w:type="continuationSeparator" w:id="0">
    <w:p w14:paraId="1300A488" w14:textId="77777777" w:rsidR="001A375E" w:rsidRDefault="001A375E" w:rsidP="00A8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905A7" w14:textId="77777777" w:rsidR="006A4D64" w:rsidRPr="006A4D64" w:rsidRDefault="006A4D64" w:rsidP="00DA0A1E">
    <w:pPr>
      <w:pStyle w:val="Header"/>
      <w:pBdr>
        <w:top w:val="single" w:sz="6" w:space="10" w:color="4F81BD" w:themeColor="accent1"/>
      </w:pBdr>
      <w:tabs>
        <w:tab w:val="clear" w:pos="4680"/>
        <w:tab w:val="clear" w:pos="9360"/>
      </w:tabs>
      <w:jc w:val="center"/>
      <w:rPr>
        <w:color w:val="4F81BD" w:themeColor="accent1"/>
        <w:sz w:val="22"/>
        <w:szCs w:val="22"/>
      </w:rPr>
    </w:pPr>
    <w:r w:rsidRPr="006A4D64">
      <w:rPr>
        <w:color w:val="4F81BD" w:themeColor="accent1"/>
        <w:sz w:val="22"/>
        <w:szCs w:val="22"/>
      </w:rPr>
      <w:t>Institute of Business &amp; Information Technology, Quaid-e-Azam Campus, University of the Punjab</w:t>
    </w:r>
    <w:r>
      <w:rPr>
        <w:color w:val="4F81BD" w:themeColor="accent1"/>
        <w:sz w:val="22"/>
        <w:szCs w:val="22"/>
      </w:rPr>
      <w:t>, Lahore</w:t>
    </w:r>
  </w:p>
  <w:p w14:paraId="608A8A65" w14:textId="77777777" w:rsidR="00472BB9" w:rsidRDefault="00472B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6B4B13" w14:textId="77777777" w:rsidR="001A375E" w:rsidRDefault="001A375E" w:rsidP="00A82EA1">
      <w:r>
        <w:separator/>
      </w:r>
    </w:p>
  </w:footnote>
  <w:footnote w:type="continuationSeparator" w:id="0">
    <w:p w14:paraId="1405CD4C" w14:textId="77777777" w:rsidR="001A375E" w:rsidRDefault="001A375E" w:rsidP="00A82E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C2A75"/>
    <w:multiLevelType w:val="hybridMultilevel"/>
    <w:tmpl w:val="125CB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44325A9"/>
    <w:multiLevelType w:val="hybridMultilevel"/>
    <w:tmpl w:val="1114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CD593E"/>
    <w:multiLevelType w:val="hybridMultilevel"/>
    <w:tmpl w:val="C6D8D1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93609F2"/>
    <w:multiLevelType w:val="hybridMultilevel"/>
    <w:tmpl w:val="731A0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8E3ADA"/>
    <w:multiLevelType w:val="multilevel"/>
    <w:tmpl w:val="43600F16"/>
    <w:lvl w:ilvl="0">
      <w:start w:val="1"/>
      <w:numFmt w:val="bullet"/>
      <w:lvlText w:val=""/>
      <w:lvlJc w:val="left"/>
      <w:pPr>
        <w:tabs>
          <w:tab w:val="num" w:pos="720"/>
        </w:tabs>
        <w:ind w:left="720" w:hanging="360"/>
      </w:pPr>
      <w:rPr>
        <w:rFonts w:ascii="Wingdings" w:hAnsi="Wingdings" w:hint="default"/>
        <w:b/>
        <w:i w:val="0"/>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1A600081"/>
    <w:multiLevelType w:val="hybridMultilevel"/>
    <w:tmpl w:val="3D881D14"/>
    <w:lvl w:ilvl="0" w:tplc="D88C0550">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5549B0"/>
    <w:multiLevelType w:val="hybridMultilevel"/>
    <w:tmpl w:val="6B82B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FF22FD0"/>
    <w:multiLevelType w:val="multilevel"/>
    <w:tmpl w:val="2B7C7C66"/>
    <w:lvl w:ilvl="0">
      <w:start w:val="1"/>
      <w:numFmt w:val="bullet"/>
      <w:lvlText w:val=""/>
      <w:lvlJc w:val="left"/>
      <w:pPr>
        <w:tabs>
          <w:tab w:val="num" w:pos="720"/>
        </w:tabs>
        <w:ind w:left="720" w:hanging="360"/>
      </w:pPr>
      <w:rPr>
        <w:rFonts w:ascii="Symbol" w:hAnsi="Symbol" w:hint="default"/>
        <w:b/>
        <w:i w:val="0"/>
        <w:color w:val="auto"/>
        <w:sz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2AF23A44"/>
    <w:multiLevelType w:val="hybridMultilevel"/>
    <w:tmpl w:val="12324916"/>
    <w:lvl w:ilvl="0" w:tplc="35A8F2F0">
      <w:start w:val="1"/>
      <w:numFmt w:val="bullet"/>
      <w:lvlText w:val=""/>
      <w:lvlJc w:val="left"/>
      <w:pPr>
        <w:tabs>
          <w:tab w:val="num" w:pos="720"/>
        </w:tabs>
        <w:ind w:left="720" w:hanging="360"/>
      </w:pPr>
      <w:rPr>
        <w:rFonts w:ascii="Wingdings" w:hAnsi="Wingdings" w:hint="default"/>
        <w:b/>
        <w:i w:val="0"/>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BAB3F4A"/>
    <w:multiLevelType w:val="hybridMultilevel"/>
    <w:tmpl w:val="57B8C1F8"/>
    <w:lvl w:ilvl="0" w:tplc="4A365D90">
      <w:start w:val="1"/>
      <w:numFmt w:val="bullet"/>
      <w:lvlText w:val=""/>
      <w:lvlJc w:val="left"/>
      <w:pPr>
        <w:tabs>
          <w:tab w:val="num" w:pos="720"/>
        </w:tabs>
        <w:ind w:left="720" w:hanging="360"/>
      </w:pPr>
      <w:rPr>
        <w:rFonts w:ascii="Symbol" w:hAnsi="Symbol" w:hint="default"/>
        <w:b/>
        <w:i w:val="0"/>
        <w:color w:val="auto"/>
        <w:sz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E6266DB"/>
    <w:multiLevelType w:val="hybridMultilevel"/>
    <w:tmpl w:val="704EDC5C"/>
    <w:lvl w:ilvl="0" w:tplc="56EAA060">
      <w:start w:val="1"/>
      <w:numFmt w:val="bullet"/>
      <w:lvlText w:val=""/>
      <w:lvlJc w:val="left"/>
      <w:pPr>
        <w:tabs>
          <w:tab w:val="num" w:pos="720"/>
        </w:tabs>
        <w:ind w:left="720" w:hanging="360"/>
      </w:pPr>
      <w:rPr>
        <w:rFonts w:ascii="Symbol" w:hAnsi="Symbol" w:hint="default"/>
        <w:b/>
        <w:i w:val="0"/>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02D40D9"/>
    <w:multiLevelType w:val="hybridMultilevel"/>
    <w:tmpl w:val="2B7C7C66"/>
    <w:lvl w:ilvl="0" w:tplc="5DAC0086">
      <w:start w:val="1"/>
      <w:numFmt w:val="bullet"/>
      <w:lvlText w:val=""/>
      <w:lvlJc w:val="left"/>
      <w:pPr>
        <w:tabs>
          <w:tab w:val="num" w:pos="720"/>
        </w:tabs>
        <w:ind w:left="720" w:hanging="360"/>
      </w:pPr>
      <w:rPr>
        <w:rFonts w:ascii="Symbol" w:hAnsi="Symbol" w:hint="default"/>
        <w:b/>
        <w:i w:val="0"/>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2393DFB"/>
    <w:multiLevelType w:val="hybridMultilevel"/>
    <w:tmpl w:val="CA56C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426AFA"/>
    <w:multiLevelType w:val="hybridMultilevel"/>
    <w:tmpl w:val="71204D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3C86662"/>
    <w:multiLevelType w:val="hybridMultilevel"/>
    <w:tmpl w:val="F968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2B1C16"/>
    <w:multiLevelType w:val="hybridMultilevel"/>
    <w:tmpl w:val="44A6E86C"/>
    <w:lvl w:ilvl="0" w:tplc="4A365D90">
      <w:start w:val="1"/>
      <w:numFmt w:val="bullet"/>
      <w:lvlText w:val=""/>
      <w:lvlJc w:val="left"/>
      <w:pPr>
        <w:tabs>
          <w:tab w:val="num" w:pos="720"/>
        </w:tabs>
        <w:ind w:left="720" w:hanging="360"/>
      </w:pPr>
      <w:rPr>
        <w:rFonts w:ascii="Symbol" w:hAnsi="Symbol" w:hint="default"/>
        <w:b/>
        <w:i w:val="0"/>
        <w:color w:val="auto"/>
        <w:sz w:val="3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59F148E1"/>
    <w:multiLevelType w:val="hybridMultilevel"/>
    <w:tmpl w:val="73888F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5FCA0389"/>
    <w:multiLevelType w:val="hybridMultilevel"/>
    <w:tmpl w:val="87D21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69441918"/>
    <w:multiLevelType w:val="hybridMultilevel"/>
    <w:tmpl w:val="AF700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94A7D72"/>
    <w:multiLevelType w:val="hybridMultilevel"/>
    <w:tmpl w:val="BFC46064"/>
    <w:lvl w:ilvl="0" w:tplc="8DF0DBA8">
      <w:start w:val="1"/>
      <w:numFmt w:val="bullet"/>
      <w:lvlText w:val=""/>
      <w:lvlJc w:val="left"/>
      <w:pPr>
        <w:tabs>
          <w:tab w:val="num" w:pos="720"/>
        </w:tabs>
        <w:ind w:left="720" w:hanging="360"/>
      </w:pPr>
      <w:rPr>
        <w:rFonts w:ascii="Symbol" w:hAnsi="Symbol" w:hint="default"/>
        <w:b/>
        <w:i w:val="0"/>
        <w:color w:val="auto"/>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69FC3A88"/>
    <w:multiLevelType w:val="hybridMultilevel"/>
    <w:tmpl w:val="DF36AB14"/>
    <w:lvl w:ilvl="0" w:tplc="4A365D90">
      <w:start w:val="1"/>
      <w:numFmt w:val="bullet"/>
      <w:lvlText w:val=""/>
      <w:lvlJc w:val="left"/>
      <w:pPr>
        <w:tabs>
          <w:tab w:val="num" w:pos="720"/>
        </w:tabs>
        <w:ind w:left="720" w:hanging="360"/>
      </w:pPr>
      <w:rPr>
        <w:rFonts w:ascii="Symbol" w:hAnsi="Symbol" w:hint="default"/>
        <w:b/>
        <w:i w:val="0"/>
        <w:color w:val="auto"/>
        <w:sz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6DD85571"/>
    <w:multiLevelType w:val="hybridMultilevel"/>
    <w:tmpl w:val="43600F16"/>
    <w:lvl w:ilvl="0" w:tplc="35A8F2F0">
      <w:start w:val="1"/>
      <w:numFmt w:val="bullet"/>
      <w:lvlText w:val=""/>
      <w:lvlJc w:val="left"/>
      <w:pPr>
        <w:tabs>
          <w:tab w:val="num" w:pos="720"/>
        </w:tabs>
        <w:ind w:left="720" w:hanging="360"/>
      </w:pPr>
      <w:rPr>
        <w:rFonts w:ascii="Wingdings" w:hAnsi="Wingdings" w:hint="default"/>
        <w:b/>
        <w:i w:val="0"/>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FA150A8"/>
    <w:multiLevelType w:val="hybridMultilevel"/>
    <w:tmpl w:val="28AA8A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0FC371B"/>
    <w:multiLevelType w:val="hybridMultilevel"/>
    <w:tmpl w:val="6C1C0E60"/>
    <w:lvl w:ilvl="0" w:tplc="56EAA060">
      <w:start w:val="1"/>
      <w:numFmt w:val="bullet"/>
      <w:lvlText w:val=""/>
      <w:lvlJc w:val="left"/>
      <w:pPr>
        <w:tabs>
          <w:tab w:val="num" w:pos="720"/>
        </w:tabs>
        <w:ind w:left="720" w:hanging="360"/>
      </w:pPr>
      <w:rPr>
        <w:rFonts w:ascii="Symbol" w:hAnsi="Symbol" w:hint="default"/>
        <w:b/>
        <w:i w:val="0"/>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5DD5F82"/>
    <w:multiLevelType w:val="hybridMultilevel"/>
    <w:tmpl w:val="7AF8DB76"/>
    <w:lvl w:ilvl="0" w:tplc="56EAA060">
      <w:start w:val="1"/>
      <w:numFmt w:val="bullet"/>
      <w:lvlText w:val=""/>
      <w:lvlJc w:val="left"/>
      <w:pPr>
        <w:tabs>
          <w:tab w:val="num" w:pos="720"/>
        </w:tabs>
        <w:ind w:left="720" w:hanging="360"/>
      </w:pPr>
      <w:rPr>
        <w:rFonts w:ascii="Symbol" w:hAnsi="Symbol" w:hint="default"/>
        <w:b/>
        <w:i w:val="0"/>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8174EB5"/>
    <w:multiLevelType w:val="hybridMultilevel"/>
    <w:tmpl w:val="088E935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B9B4946"/>
    <w:multiLevelType w:val="hybridMultilevel"/>
    <w:tmpl w:val="B0BA45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7CA10726"/>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7"/>
  </w:num>
  <w:num w:numId="3">
    <w:abstractNumId w:val="19"/>
  </w:num>
  <w:num w:numId="4">
    <w:abstractNumId w:val="8"/>
  </w:num>
  <w:num w:numId="5">
    <w:abstractNumId w:val="21"/>
  </w:num>
  <w:num w:numId="6">
    <w:abstractNumId w:val="4"/>
  </w:num>
  <w:num w:numId="7">
    <w:abstractNumId w:val="24"/>
  </w:num>
  <w:num w:numId="8">
    <w:abstractNumId w:val="23"/>
  </w:num>
  <w:num w:numId="9">
    <w:abstractNumId w:val="10"/>
  </w:num>
  <w:num w:numId="10">
    <w:abstractNumId w:val="12"/>
  </w:num>
  <w:num w:numId="11">
    <w:abstractNumId w:val="5"/>
  </w:num>
  <w:num w:numId="12">
    <w:abstractNumId w:val="16"/>
  </w:num>
  <w:num w:numId="13">
    <w:abstractNumId w:val="25"/>
  </w:num>
  <w:num w:numId="14">
    <w:abstractNumId w:val="15"/>
  </w:num>
  <w:num w:numId="15">
    <w:abstractNumId w:val="9"/>
  </w:num>
  <w:num w:numId="16">
    <w:abstractNumId w:val="20"/>
  </w:num>
  <w:num w:numId="17">
    <w:abstractNumId w:val="3"/>
  </w:num>
  <w:num w:numId="18">
    <w:abstractNumId w:val="22"/>
  </w:num>
  <w:num w:numId="19">
    <w:abstractNumId w:val="26"/>
  </w:num>
  <w:num w:numId="20">
    <w:abstractNumId w:val="13"/>
  </w:num>
  <w:num w:numId="21">
    <w:abstractNumId w:val="2"/>
  </w:num>
  <w:num w:numId="22">
    <w:abstractNumId w:val="0"/>
  </w:num>
  <w:num w:numId="23">
    <w:abstractNumId w:val="18"/>
  </w:num>
  <w:num w:numId="24">
    <w:abstractNumId w:val="6"/>
  </w:num>
  <w:num w:numId="25">
    <w:abstractNumId w:val="27"/>
  </w:num>
  <w:num w:numId="26">
    <w:abstractNumId w:val="17"/>
  </w:num>
  <w:num w:numId="27">
    <w:abstractNumId w:val="14"/>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N7WwMDQxNDUxsrBU0lEKTi0uzszPAykwrAUA7ZxcQywAAAA="/>
  </w:docVars>
  <w:rsids>
    <w:rsidRoot w:val="00AA18BD"/>
    <w:rsid w:val="0000094F"/>
    <w:rsid w:val="00003960"/>
    <w:rsid w:val="0001407B"/>
    <w:rsid w:val="0001522E"/>
    <w:rsid w:val="0002134C"/>
    <w:rsid w:val="00026D0C"/>
    <w:rsid w:val="00027D3C"/>
    <w:rsid w:val="0003074C"/>
    <w:rsid w:val="000326C8"/>
    <w:rsid w:val="00035224"/>
    <w:rsid w:val="00050C2A"/>
    <w:rsid w:val="00050C98"/>
    <w:rsid w:val="000565CC"/>
    <w:rsid w:val="000655F2"/>
    <w:rsid w:val="000666EC"/>
    <w:rsid w:val="000723E3"/>
    <w:rsid w:val="00074F71"/>
    <w:rsid w:val="00075A8E"/>
    <w:rsid w:val="0008258F"/>
    <w:rsid w:val="00082855"/>
    <w:rsid w:val="00082856"/>
    <w:rsid w:val="00083312"/>
    <w:rsid w:val="00084A5D"/>
    <w:rsid w:val="00085AC5"/>
    <w:rsid w:val="00091E49"/>
    <w:rsid w:val="00092A4D"/>
    <w:rsid w:val="000941BD"/>
    <w:rsid w:val="00097259"/>
    <w:rsid w:val="000A28DE"/>
    <w:rsid w:val="000A3C44"/>
    <w:rsid w:val="000B3E46"/>
    <w:rsid w:val="000B4A11"/>
    <w:rsid w:val="000C0E5C"/>
    <w:rsid w:val="000C4E30"/>
    <w:rsid w:val="000D49DD"/>
    <w:rsid w:val="000E0FFA"/>
    <w:rsid w:val="000F7127"/>
    <w:rsid w:val="000F7705"/>
    <w:rsid w:val="00113ECD"/>
    <w:rsid w:val="001152EA"/>
    <w:rsid w:val="00117F89"/>
    <w:rsid w:val="001323E9"/>
    <w:rsid w:val="00133E34"/>
    <w:rsid w:val="00134EAB"/>
    <w:rsid w:val="001378F4"/>
    <w:rsid w:val="001475D8"/>
    <w:rsid w:val="00152F28"/>
    <w:rsid w:val="00153A55"/>
    <w:rsid w:val="00165642"/>
    <w:rsid w:val="00180890"/>
    <w:rsid w:val="001828BB"/>
    <w:rsid w:val="00184529"/>
    <w:rsid w:val="00185E92"/>
    <w:rsid w:val="0019121E"/>
    <w:rsid w:val="00192B23"/>
    <w:rsid w:val="001971F4"/>
    <w:rsid w:val="001A0321"/>
    <w:rsid w:val="001A1615"/>
    <w:rsid w:val="001A375E"/>
    <w:rsid w:val="001A6697"/>
    <w:rsid w:val="001B3534"/>
    <w:rsid w:val="001C243B"/>
    <w:rsid w:val="001C6401"/>
    <w:rsid w:val="001D336D"/>
    <w:rsid w:val="001D3C51"/>
    <w:rsid w:val="001D5DB8"/>
    <w:rsid w:val="001E1D9A"/>
    <w:rsid w:val="001E2A22"/>
    <w:rsid w:val="001E34B3"/>
    <w:rsid w:val="001F0A55"/>
    <w:rsid w:val="00211B9F"/>
    <w:rsid w:val="0022228B"/>
    <w:rsid w:val="00222FDF"/>
    <w:rsid w:val="00223049"/>
    <w:rsid w:val="00224F3D"/>
    <w:rsid w:val="00234C37"/>
    <w:rsid w:val="002364B5"/>
    <w:rsid w:val="00237223"/>
    <w:rsid w:val="00237B77"/>
    <w:rsid w:val="002548D6"/>
    <w:rsid w:val="002550D1"/>
    <w:rsid w:val="00257010"/>
    <w:rsid w:val="00261A05"/>
    <w:rsid w:val="002651CE"/>
    <w:rsid w:val="002661A4"/>
    <w:rsid w:val="002673F7"/>
    <w:rsid w:val="00274985"/>
    <w:rsid w:val="00275C3F"/>
    <w:rsid w:val="00285030"/>
    <w:rsid w:val="00285B6A"/>
    <w:rsid w:val="002906A7"/>
    <w:rsid w:val="002972B1"/>
    <w:rsid w:val="002A202B"/>
    <w:rsid w:val="002A67ED"/>
    <w:rsid w:val="002A6F32"/>
    <w:rsid w:val="002B30AB"/>
    <w:rsid w:val="002B44C8"/>
    <w:rsid w:val="002C4FC4"/>
    <w:rsid w:val="002D2E6C"/>
    <w:rsid w:val="002D3D95"/>
    <w:rsid w:val="002D6B36"/>
    <w:rsid w:val="002D70F0"/>
    <w:rsid w:val="002D7693"/>
    <w:rsid w:val="002E1F19"/>
    <w:rsid w:val="002F2330"/>
    <w:rsid w:val="003001AA"/>
    <w:rsid w:val="00301FDA"/>
    <w:rsid w:val="00305207"/>
    <w:rsid w:val="00312804"/>
    <w:rsid w:val="00315FE1"/>
    <w:rsid w:val="003331DD"/>
    <w:rsid w:val="00334E2B"/>
    <w:rsid w:val="0033722F"/>
    <w:rsid w:val="00340D89"/>
    <w:rsid w:val="00340E4E"/>
    <w:rsid w:val="0035062A"/>
    <w:rsid w:val="00353A33"/>
    <w:rsid w:val="00357D84"/>
    <w:rsid w:val="003602A1"/>
    <w:rsid w:val="00360CC8"/>
    <w:rsid w:val="00364448"/>
    <w:rsid w:val="003651E2"/>
    <w:rsid w:val="003677D7"/>
    <w:rsid w:val="00375B23"/>
    <w:rsid w:val="0038055B"/>
    <w:rsid w:val="00382CC1"/>
    <w:rsid w:val="00383F1D"/>
    <w:rsid w:val="00386867"/>
    <w:rsid w:val="00387D89"/>
    <w:rsid w:val="00393E0C"/>
    <w:rsid w:val="00396DE8"/>
    <w:rsid w:val="003A164B"/>
    <w:rsid w:val="003A5FF5"/>
    <w:rsid w:val="003B4B60"/>
    <w:rsid w:val="003B790E"/>
    <w:rsid w:val="003C0324"/>
    <w:rsid w:val="003C644B"/>
    <w:rsid w:val="003D5AD7"/>
    <w:rsid w:val="003E2FAD"/>
    <w:rsid w:val="003E3F27"/>
    <w:rsid w:val="003E5444"/>
    <w:rsid w:val="003E5828"/>
    <w:rsid w:val="003E6287"/>
    <w:rsid w:val="003E7341"/>
    <w:rsid w:val="003F3456"/>
    <w:rsid w:val="00401C46"/>
    <w:rsid w:val="00402812"/>
    <w:rsid w:val="0040777C"/>
    <w:rsid w:val="00417058"/>
    <w:rsid w:val="00420A5A"/>
    <w:rsid w:val="00422F91"/>
    <w:rsid w:val="00427BBB"/>
    <w:rsid w:val="00435184"/>
    <w:rsid w:val="0043659F"/>
    <w:rsid w:val="004378F3"/>
    <w:rsid w:val="00440FAC"/>
    <w:rsid w:val="00444C3D"/>
    <w:rsid w:val="0044721E"/>
    <w:rsid w:val="00466761"/>
    <w:rsid w:val="00470CA1"/>
    <w:rsid w:val="00471E94"/>
    <w:rsid w:val="00472BB9"/>
    <w:rsid w:val="0047676E"/>
    <w:rsid w:val="00484AB9"/>
    <w:rsid w:val="00493E58"/>
    <w:rsid w:val="00495491"/>
    <w:rsid w:val="004A2C4F"/>
    <w:rsid w:val="004A737F"/>
    <w:rsid w:val="004B4A95"/>
    <w:rsid w:val="004C5490"/>
    <w:rsid w:val="004D1090"/>
    <w:rsid w:val="004D5568"/>
    <w:rsid w:val="004D7264"/>
    <w:rsid w:val="004E3E6C"/>
    <w:rsid w:val="004E4764"/>
    <w:rsid w:val="004F0C3B"/>
    <w:rsid w:val="004F3DFD"/>
    <w:rsid w:val="004F54D1"/>
    <w:rsid w:val="004F6306"/>
    <w:rsid w:val="004F6555"/>
    <w:rsid w:val="004F6C71"/>
    <w:rsid w:val="0051012A"/>
    <w:rsid w:val="0051730E"/>
    <w:rsid w:val="00526C64"/>
    <w:rsid w:val="00526DE8"/>
    <w:rsid w:val="00534C84"/>
    <w:rsid w:val="00534DA7"/>
    <w:rsid w:val="0053644C"/>
    <w:rsid w:val="0053667E"/>
    <w:rsid w:val="0053746F"/>
    <w:rsid w:val="00544487"/>
    <w:rsid w:val="0055319C"/>
    <w:rsid w:val="005545DD"/>
    <w:rsid w:val="00555CFD"/>
    <w:rsid w:val="005662AE"/>
    <w:rsid w:val="005674B8"/>
    <w:rsid w:val="00571957"/>
    <w:rsid w:val="00573FE5"/>
    <w:rsid w:val="00577B56"/>
    <w:rsid w:val="0058439E"/>
    <w:rsid w:val="005844F5"/>
    <w:rsid w:val="005848FC"/>
    <w:rsid w:val="005A40F7"/>
    <w:rsid w:val="005A7B0E"/>
    <w:rsid w:val="005B0E12"/>
    <w:rsid w:val="005C2392"/>
    <w:rsid w:val="005C361F"/>
    <w:rsid w:val="005C3733"/>
    <w:rsid w:val="005D3915"/>
    <w:rsid w:val="005E0399"/>
    <w:rsid w:val="005E69C4"/>
    <w:rsid w:val="005E6A43"/>
    <w:rsid w:val="005F35D4"/>
    <w:rsid w:val="00613163"/>
    <w:rsid w:val="006139D0"/>
    <w:rsid w:val="006144BA"/>
    <w:rsid w:val="00614935"/>
    <w:rsid w:val="00614F1C"/>
    <w:rsid w:val="0061502D"/>
    <w:rsid w:val="00620F57"/>
    <w:rsid w:val="00625239"/>
    <w:rsid w:val="00633141"/>
    <w:rsid w:val="0063328E"/>
    <w:rsid w:val="0064158F"/>
    <w:rsid w:val="00653182"/>
    <w:rsid w:val="00656554"/>
    <w:rsid w:val="00664D60"/>
    <w:rsid w:val="00671394"/>
    <w:rsid w:val="006724DC"/>
    <w:rsid w:val="00672A2A"/>
    <w:rsid w:val="00676F27"/>
    <w:rsid w:val="00681950"/>
    <w:rsid w:val="0068425F"/>
    <w:rsid w:val="0068570A"/>
    <w:rsid w:val="00690ACB"/>
    <w:rsid w:val="00695664"/>
    <w:rsid w:val="006A3E9F"/>
    <w:rsid w:val="006A476C"/>
    <w:rsid w:val="006A4D64"/>
    <w:rsid w:val="006B74AB"/>
    <w:rsid w:val="006C307D"/>
    <w:rsid w:val="006C51F4"/>
    <w:rsid w:val="006C5EF6"/>
    <w:rsid w:val="006C645C"/>
    <w:rsid w:val="006C7965"/>
    <w:rsid w:val="006D0BD6"/>
    <w:rsid w:val="006D2816"/>
    <w:rsid w:val="006D725C"/>
    <w:rsid w:val="006D7720"/>
    <w:rsid w:val="006E0BBD"/>
    <w:rsid w:val="006E46E2"/>
    <w:rsid w:val="006E6D74"/>
    <w:rsid w:val="006F3B98"/>
    <w:rsid w:val="006F4B64"/>
    <w:rsid w:val="006F5329"/>
    <w:rsid w:val="006F763F"/>
    <w:rsid w:val="006F7FD3"/>
    <w:rsid w:val="00704BE9"/>
    <w:rsid w:val="00706B76"/>
    <w:rsid w:val="00712D00"/>
    <w:rsid w:val="00714755"/>
    <w:rsid w:val="00715165"/>
    <w:rsid w:val="00723D2F"/>
    <w:rsid w:val="0073504D"/>
    <w:rsid w:val="00736A08"/>
    <w:rsid w:val="00742F29"/>
    <w:rsid w:val="00760D4B"/>
    <w:rsid w:val="00761AAE"/>
    <w:rsid w:val="00761FD3"/>
    <w:rsid w:val="00771A54"/>
    <w:rsid w:val="00775C48"/>
    <w:rsid w:val="0078244C"/>
    <w:rsid w:val="007A093C"/>
    <w:rsid w:val="007A4C65"/>
    <w:rsid w:val="007A7452"/>
    <w:rsid w:val="007B4CD7"/>
    <w:rsid w:val="007C24B4"/>
    <w:rsid w:val="007C25FA"/>
    <w:rsid w:val="007C27AB"/>
    <w:rsid w:val="007D3936"/>
    <w:rsid w:val="007D447E"/>
    <w:rsid w:val="007E22AB"/>
    <w:rsid w:val="007F1B5E"/>
    <w:rsid w:val="007F41AC"/>
    <w:rsid w:val="007F44C0"/>
    <w:rsid w:val="007F7765"/>
    <w:rsid w:val="00805BC2"/>
    <w:rsid w:val="008065A8"/>
    <w:rsid w:val="00806AF4"/>
    <w:rsid w:val="00806B26"/>
    <w:rsid w:val="00810A63"/>
    <w:rsid w:val="008111FF"/>
    <w:rsid w:val="00825D8A"/>
    <w:rsid w:val="008277A0"/>
    <w:rsid w:val="00843FE4"/>
    <w:rsid w:val="0084610F"/>
    <w:rsid w:val="008516FF"/>
    <w:rsid w:val="00851CA6"/>
    <w:rsid w:val="00852C74"/>
    <w:rsid w:val="00852D09"/>
    <w:rsid w:val="00853DA6"/>
    <w:rsid w:val="00855470"/>
    <w:rsid w:val="00860382"/>
    <w:rsid w:val="008611EB"/>
    <w:rsid w:val="008615D7"/>
    <w:rsid w:val="00861B97"/>
    <w:rsid w:val="00863E85"/>
    <w:rsid w:val="008674B9"/>
    <w:rsid w:val="00890152"/>
    <w:rsid w:val="00890F98"/>
    <w:rsid w:val="00891A28"/>
    <w:rsid w:val="0089484B"/>
    <w:rsid w:val="008A6090"/>
    <w:rsid w:val="008B0D25"/>
    <w:rsid w:val="008B52C4"/>
    <w:rsid w:val="008C0E4B"/>
    <w:rsid w:val="008C3F84"/>
    <w:rsid w:val="008C6803"/>
    <w:rsid w:val="008C7598"/>
    <w:rsid w:val="008D0EDD"/>
    <w:rsid w:val="008E0BC7"/>
    <w:rsid w:val="008E1B5C"/>
    <w:rsid w:val="008E1BDD"/>
    <w:rsid w:val="008E2BAD"/>
    <w:rsid w:val="008F0C7D"/>
    <w:rsid w:val="008F5123"/>
    <w:rsid w:val="008F60AE"/>
    <w:rsid w:val="009006C8"/>
    <w:rsid w:val="00903D52"/>
    <w:rsid w:val="00906AE0"/>
    <w:rsid w:val="00912874"/>
    <w:rsid w:val="00912DA4"/>
    <w:rsid w:val="00913FFB"/>
    <w:rsid w:val="00915CCD"/>
    <w:rsid w:val="0092213E"/>
    <w:rsid w:val="009248BF"/>
    <w:rsid w:val="00926735"/>
    <w:rsid w:val="00926842"/>
    <w:rsid w:val="009307E2"/>
    <w:rsid w:val="0093215D"/>
    <w:rsid w:val="009346EB"/>
    <w:rsid w:val="00936ED2"/>
    <w:rsid w:val="0093721D"/>
    <w:rsid w:val="00940EB5"/>
    <w:rsid w:val="00943893"/>
    <w:rsid w:val="00952809"/>
    <w:rsid w:val="00955F39"/>
    <w:rsid w:val="00961947"/>
    <w:rsid w:val="009623E8"/>
    <w:rsid w:val="00963895"/>
    <w:rsid w:val="0097179D"/>
    <w:rsid w:val="009742F2"/>
    <w:rsid w:val="0097669A"/>
    <w:rsid w:val="00985F4D"/>
    <w:rsid w:val="00986098"/>
    <w:rsid w:val="00993271"/>
    <w:rsid w:val="00995F00"/>
    <w:rsid w:val="00996A0E"/>
    <w:rsid w:val="009A03FB"/>
    <w:rsid w:val="009A4931"/>
    <w:rsid w:val="009A53F7"/>
    <w:rsid w:val="009B4A6A"/>
    <w:rsid w:val="009B4C7D"/>
    <w:rsid w:val="009C3386"/>
    <w:rsid w:val="009D047D"/>
    <w:rsid w:val="009D4756"/>
    <w:rsid w:val="009D61A6"/>
    <w:rsid w:val="009D6518"/>
    <w:rsid w:val="009D7DDF"/>
    <w:rsid w:val="009E4896"/>
    <w:rsid w:val="009F3772"/>
    <w:rsid w:val="009F7017"/>
    <w:rsid w:val="00A03580"/>
    <w:rsid w:val="00A06EE4"/>
    <w:rsid w:val="00A24269"/>
    <w:rsid w:val="00A246FA"/>
    <w:rsid w:val="00A27FDC"/>
    <w:rsid w:val="00A34D03"/>
    <w:rsid w:val="00A51FA1"/>
    <w:rsid w:val="00A53D1A"/>
    <w:rsid w:val="00A610DF"/>
    <w:rsid w:val="00A7107F"/>
    <w:rsid w:val="00A76899"/>
    <w:rsid w:val="00A800B3"/>
    <w:rsid w:val="00A82EA1"/>
    <w:rsid w:val="00A865E0"/>
    <w:rsid w:val="00A86F43"/>
    <w:rsid w:val="00A919DE"/>
    <w:rsid w:val="00A9680C"/>
    <w:rsid w:val="00AA18BD"/>
    <w:rsid w:val="00AB71F2"/>
    <w:rsid w:val="00AC2210"/>
    <w:rsid w:val="00AC3F8A"/>
    <w:rsid w:val="00AC5B9E"/>
    <w:rsid w:val="00AC7B84"/>
    <w:rsid w:val="00AD7397"/>
    <w:rsid w:val="00AE0D35"/>
    <w:rsid w:val="00AE3920"/>
    <w:rsid w:val="00AE3D84"/>
    <w:rsid w:val="00AE5395"/>
    <w:rsid w:val="00AE63A8"/>
    <w:rsid w:val="00AF2B16"/>
    <w:rsid w:val="00AF439E"/>
    <w:rsid w:val="00AF67A5"/>
    <w:rsid w:val="00B00DB4"/>
    <w:rsid w:val="00B031E7"/>
    <w:rsid w:val="00B03328"/>
    <w:rsid w:val="00B05546"/>
    <w:rsid w:val="00B06906"/>
    <w:rsid w:val="00B105C7"/>
    <w:rsid w:val="00B110EF"/>
    <w:rsid w:val="00B1134B"/>
    <w:rsid w:val="00B1483F"/>
    <w:rsid w:val="00B21333"/>
    <w:rsid w:val="00B26BD6"/>
    <w:rsid w:val="00B31DA7"/>
    <w:rsid w:val="00B43423"/>
    <w:rsid w:val="00B46041"/>
    <w:rsid w:val="00B5137E"/>
    <w:rsid w:val="00B55C4C"/>
    <w:rsid w:val="00B566C8"/>
    <w:rsid w:val="00B56FEE"/>
    <w:rsid w:val="00B572FF"/>
    <w:rsid w:val="00B57D04"/>
    <w:rsid w:val="00B6093E"/>
    <w:rsid w:val="00B62A75"/>
    <w:rsid w:val="00B6327A"/>
    <w:rsid w:val="00B63FAC"/>
    <w:rsid w:val="00B70984"/>
    <w:rsid w:val="00B76863"/>
    <w:rsid w:val="00B85F5B"/>
    <w:rsid w:val="00B87486"/>
    <w:rsid w:val="00BA018A"/>
    <w:rsid w:val="00BA128E"/>
    <w:rsid w:val="00BA1AD7"/>
    <w:rsid w:val="00BA2A23"/>
    <w:rsid w:val="00BB2532"/>
    <w:rsid w:val="00BB5959"/>
    <w:rsid w:val="00BC033E"/>
    <w:rsid w:val="00BC521A"/>
    <w:rsid w:val="00BC5EEC"/>
    <w:rsid w:val="00BC71FB"/>
    <w:rsid w:val="00BC7617"/>
    <w:rsid w:val="00BC7E69"/>
    <w:rsid w:val="00BD0F0D"/>
    <w:rsid w:val="00BD1B4D"/>
    <w:rsid w:val="00BD2E62"/>
    <w:rsid w:val="00BD3E00"/>
    <w:rsid w:val="00BE4112"/>
    <w:rsid w:val="00BE4425"/>
    <w:rsid w:val="00BE465F"/>
    <w:rsid w:val="00BE5CCC"/>
    <w:rsid w:val="00BF5864"/>
    <w:rsid w:val="00C071C6"/>
    <w:rsid w:val="00C07CDD"/>
    <w:rsid w:val="00C20A9E"/>
    <w:rsid w:val="00C218E6"/>
    <w:rsid w:val="00C44536"/>
    <w:rsid w:val="00C46E72"/>
    <w:rsid w:val="00C4704C"/>
    <w:rsid w:val="00C500E2"/>
    <w:rsid w:val="00C50A5B"/>
    <w:rsid w:val="00C5378D"/>
    <w:rsid w:val="00C5576B"/>
    <w:rsid w:val="00C55CCA"/>
    <w:rsid w:val="00C66F3E"/>
    <w:rsid w:val="00C725E0"/>
    <w:rsid w:val="00C73D04"/>
    <w:rsid w:val="00C7461A"/>
    <w:rsid w:val="00C75D74"/>
    <w:rsid w:val="00C77ADE"/>
    <w:rsid w:val="00C8413A"/>
    <w:rsid w:val="00C93E0D"/>
    <w:rsid w:val="00C93F01"/>
    <w:rsid w:val="00C97517"/>
    <w:rsid w:val="00CA1983"/>
    <w:rsid w:val="00CA291E"/>
    <w:rsid w:val="00CA4DA2"/>
    <w:rsid w:val="00CA6945"/>
    <w:rsid w:val="00CA7F44"/>
    <w:rsid w:val="00CB1804"/>
    <w:rsid w:val="00CB7B5E"/>
    <w:rsid w:val="00CC422F"/>
    <w:rsid w:val="00CC5C07"/>
    <w:rsid w:val="00CD5ADC"/>
    <w:rsid w:val="00CE2ED0"/>
    <w:rsid w:val="00CE60C6"/>
    <w:rsid w:val="00CE72F1"/>
    <w:rsid w:val="00CF0B92"/>
    <w:rsid w:val="00CF107D"/>
    <w:rsid w:val="00CF2471"/>
    <w:rsid w:val="00CF4D8F"/>
    <w:rsid w:val="00CF5002"/>
    <w:rsid w:val="00CF5496"/>
    <w:rsid w:val="00CF6B12"/>
    <w:rsid w:val="00D05B40"/>
    <w:rsid w:val="00D06939"/>
    <w:rsid w:val="00D10545"/>
    <w:rsid w:val="00D1092A"/>
    <w:rsid w:val="00D11F28"/>
    <w:rsid w:val="00D20331"/>
    <w:rsid w:val="00D224DF"/>
    <w:rsid w:val="00D23B41"/>
    <w:rsid w:val="00D358DA"/>
    <w:rsid w:val="00D50C20"/>
    <w:rsid w:val="00D51500"/>
    <w:rsid w:val="00D51DEE"/>
    <w:rsid w:val="00D52730"/>
    <w:rsid w:val="00D55C0B"/>
    <w:rsid w:val="00D62D30"/>
    <w:rsid w:val="00D81638"/>
    <w:rsid w:val="00D84C26"/>
    <w:rsid w:val="00D84F1F"/>
    <w:rsid w:val="00D863FF"/>
    <w:rsid w:val="00D9280A"/>
    <w:rsid w:val="00D9331F"/>
    <w:rsid w:val="00D9424E"/>
    <w:rsid w:val="00D946B4"/>
    <w:rsid w:val="00D94B16"/>
    <w:rsid w:val="00D94BCB"/>
    <w:rsid w:val="00D97AB0"/>
    <w:rsid w:val="00DA0A1E"/>
    <w:rsid w:val="00DA1238"/>
    <w:rsid w:val="00DA236A"/>
    <w:rsid w:val="00DA7AB3"/>
    <w:rsid w:val="00DB336D"/>
    <w:rsid w:val="00DB3C72"/>
    <w:rsid w:val="00DB4DD4"/>
    <w:rsid w:val="00DC508A"/>
    <w:rsid w:val="00DD23F0"/>
    <w:rsid w:val="00DD399C"/>
    <w:rsid w:val="00DE18F3"/>
    <w:rsid w:val="00DE3ABB"/>
    <w:rsid w:val="00DE56EE"/>
    <w:rsid w:val="00DE61C6"/>
    <w:rsid w:val="00DF0097"/>
    <w:rsid w:val="00DF0BC6"/>
    <w:rsid w:val="00DF0E96"/>
    <w:rsid w:val="00DF24D5"/>
    <w:rsid w:val="00DF59C7"/>
    <w:rsid w:val="00DF63A0"/>
    <w:rsid w:val="00DF7517"/>
    <w:rsid w:val="00DF7D45"/>
    <w:rsid w:val="00E11C90"/>
    <w:rsid w:val="00E11F29"/>
    <w:rsid w:val="00E154D9"/>
    <w:rsid w:val="00E16EE4"/>
    <w:rsid w:val="00E1745A"/>
    <w:rsid w:val="00E174E1"/>
    <w:rsid w:val="00E20F86"/>
    <w:rsid w:val="00E22859"/>
    <w:rsid w:val="00E244E6"/>
    <w:rsid w:val="00E27928"/>
    <w:rsid w:val="00E306CA"/>
    <w:rsid w:val="00E35D52"/>
    <w:rsid w:val="00E417CB"/>
    <w:rsid w:val="00E41AB7"/>
    <w:rsid w:val="00E441A7"/>
    <w:rsid w:val="00E46D89"/>
    <w:rsid w:val="00E61CA2"/>
    <w:rsid w:val="00E677E2"/>
    <w:rsid w:val="00E717A9"/>
    <w:rsid w:val="00E740A4"/>
    <w:rsid w:val="00E754DA"/>
    <w:rsid w:val="00E822FC"/>
    <w:rsid w:val="00E850DA"/>
    <w:rsid w:val="00E86323"/>
    <w:rsid w:val="00E91767"/>
    <w:rsid w:val="00E94ABA"/>
    <w:rsid w:val="00E95F84"/>
    <w:rsid w:val="00E964D2"/>
    <w:rsid w:val="00E96C91"/>
    <w:rsid w:val="00E97804"/>
    <w:rsid w:val="00EA185A"/>
    <w:rsid w:val="00EA6CAC"/>
    <w:rsid w:val="00EA713B"/>
    <w:rsid w:val="00EB1BB3"/>
    <w:rsid w:val="00EB405E"/>
    <w:rsid w:val="00EB5034"/>
    <w:rsid w:val="00EC0CEE"/>
    <w:rsid w:val="00ED116F"/>
    <w:rsid w:val="00ED5840"/>
    <w:rsid w:val="00ED64B2"/>
    <w:rsid w:val="00EE0279"/>
    <w:rsid w:val="00EE0316"/>
    <w:rsid w:val="00EE572B"/>
    <w:rsid w:val="00EE5822"/>
    <w:rsid w:val="00EF2B18"/>
    <w:rsid w:val="00EF2F0F"/>
    <w:rsid w:val="00EF341C"/>
    <w:rsid w:val="00EF48F4"/>
    <w:rsid w:val="00EF7DF3"/>
    <w:rsid w:val="00F02210"/>
    <w:rsid w:val="00F20BD4"/>
    <w:rsid w:val="00F25B5A"/>
    <w:rsid w:val="00F271E6"/>
    <w:rsid w:val="00F343DD"/>
    <w:rsid w:val="00F41D74"/>
    <w:rsid w:val="00F53CD4"/>
    <w:rsid w:val="00F55357"/>
    <w:rsid w:val="00F61172"/>
    <w:rsid w:val="00F6144B"/>
    <w:rsid w:val="00F66AC6"/>
    <w:rsid w:val="00F731EA"/>
    <w:rsid w:val="00F75C76"/>
    <w:rsid w:val="00F82396"/>
    <w:rsid w:val="00F82DAF"/>
    <w:rsid w:val="00F83EBA"/>
    <w:rsid w:val="00F866B5"/>
    <w:rsid w:val="00F90843"/>
    <w:rsid w:val="00F91487"/>
    <w:rsid w:val="00F93966"/>
    <w:rsid w:val="00F93FC7"/>
    <w:rsid w:val="00F95C95"/>
    <w:rsid w:val="00F9644C"/>
    <w:rsid w:val="00FA2FB0"/>
    <w:rsid w:val="00FA4BC1"/>
    <w:rsid w:val="00FB3E26"/>
    <w:rsid w:val="00FB5FE2"/>
    <w:rsid w:val="00FC1839"/>
    <w:rsid w:val="00FC2D93"/>
    <w:rsid w:val="00FC7DF6"/>
    <w:rsid w:val="00FD17DD"/>
    <w:rsid w:val="00FD2D6C"/>
    <w:rsid w:val="00FE3876"/>
    <w:rsid w:val="00FE77E2"/>
    <w:rsid w:val="00FF0ED6"/>
    <w:rsid w:val="00FF17D4"/>
    <w:rsid w:val="00FF57F6"/>
    <w:rsid w:val="00FF78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4B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B12"/>
    <w:rPr>
      <w:sz w:val="24"/>
      <w:szCs w:val="24"/>
    </w:rPr>
  </w:style>
  <w:style w:type="paragraph" w:styleId="Heading1">
    <w:name w:val="heading 1"/>
    <w:basedOn w:val="Normal"/>
    <w:next w:val="BodyText"/>
    <w:link w:val="Heading1Char"/>
    <w:autoRedefine/>
    <w:qFormat/>
    <w:rsid w:val="00435184"/>
    <w:pPr>
      <w:keepNext/>
      <w:spacing w:line="480" w:lineRule="auto"/>
      <w:ind w:firstLine="720"/>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20A9E"/>
    <w:rPr>
      <w:color w:val="0000FF"/>
      <w:u w:val="single"/>
    </w:rPr>
  </w:style>
  <w:style w:type="paragraph" w:styleId="Header">
    <w:name w:val="header"/>
    <w:basedOn w:val="Normal"/>
    <w:link w:val="HeaderChar"/>
    <w:rsid w:val="00A82EA1"/>
    <w:pPr>
      <w:tabs>
        <w:tab w:val="center" w:pos="4680"/>
        <w:tab w:val="right" w:pos="9360"/>
      </w:tabs>
    </w:pPr>
  </w:style>
  <w:style w:type="character" w:customStyle="1" w:styleId="HeaderChar">
    <w:name w:val="Header Char"/>
    <w:basedOn w:val="DefaultParagraphFont"/>
    <w:link w:val="Header"/>
    <w:uiPriority w:val="99"/>
    <w:rsid w:val="00A82EA1"/>
    <w:rPr>
      <w:sz w:val="24"/>
      <w:szCs w:val="24"/>
    </w:rPr>
  </w:style>
  <w:style w:type="paragraph" w:styleId="Footer">
    <w:name w:val="footer"/>
    <w:basedOn w:val="Normal"/>
    <w:link w:val="FooterChar"/>
    <w:rsid w:val="00A82EA1"/>
    <w:pPr>
      <w:tabs>
        <w:tab w:val="center" w:pos="4680"/>
        <w:tab w:val="right" w:pos="9360"/>
      </w:tabs>
    </w:pPr>
  </w:style>
  <w:style w:type="character" w:customStyle="1" w:styleId="FooterChar">
    <w:name w:val="Footer Char"/>
    <w:basedOn w:val="DefaultParagraphFont"/>
    <w:link w:val="Footer"/>
    <w:rsid w:val="00A82EA1"/>
    <w:rPr>
      <w:sz w:val="24"/>
      <w:szCs w:val="24"/>
    </w:rPr>
  </w:style>
  <w:style w:type="table" w:styleId="TableGrid">
    <w:name w:val="Table Grid"/>
    <w:basedOn w:val="TableNormal"/>
    <w:uiPriority w:val="59"/>
    <w:rsid w:val="003E582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E3D84"/>
    <w:pPr>
      <w:ind w:left="720"/>
      <w:contextualSpacing/>
    </w:pPr>
  </w:style>
  <w:style w:type="paragraph" w:styleId="BalloonText">
    <w:name w:val="Balloon Text"/>
    <w:basedOn w:val="Normal"/>
    <w:link w:val="BalloonTextChar"/>
    <w:semiHidden/>
    <w:unhideWhenUsed/>
    <w:rsid w:val="005844F5"/>
    <w:rPr>
      <w:rFonts w:ascii="Segoe UI" w:hAnsi="Segoe UI" w:cs="Segoe UI"/>
      <w:sz w:val="18"/>
      <w:szCs w:val="18"/>
    </w:rPr>
  </w:style>
  <w:style w:type="character" w:customStyle="1" w:styleId="BalloonTextChar">
    <w:name w:val="Balloon Text Char"/>
    <w:basedOn w:val="DefaultParagraphFont"/>
    <w:link w:val="BalloonText"/>
    <w:semiHidden/>
    <w:rsid w:val="005844F5"/>
    <w:rPr>
      <w:rFonts w:ascii="Segoe UI" w:hAnsi="Segoe UI" w:cs="Segoe UI"/>
      <w:sz w:val="18"/>
      <w:szCs w:val="18"/>
    </w:rPr>
  </w:style>
  <w:style w:type="character" w:customStyle="1" w:styleId="Heading1Char">
    <w:name w:val="Heading 1 Char"/>
    <w:basedOn w:val="DefaultParagraphFont"/>
    <w:link w:val="Heading1"/>
    <w:rsid w:val="00435184"/>
    <w:rPr>
      <w:b/>
      <w:sz w:val="28"/>
      <w:szCs w:val="24"/>
    </w:rPr>
  </w:style>
  <w:style w:type="paragraph" w:styleId="BodyText">
    <w:name w:val="Body Text"/>
    <w:basedOn w:val="Normal"/>
    <w:link w:val="BodyTextChar"/>
    <w:semiHidden/>
    <w:unhideWhenUsed/>
    <w:rsid w:val="00435184"/>
    <w:pPr>
      <w:spacing w:after="120"/>
    </w:pPr>
  </w:style>
  <w:style w:type="character" w:customStyle="1" w:styleId="BodyTextChar">
    <w:name w:val="Body Text Char"/>
    <w:basedOn w:val="DefaultParagraphFont"/>
    <w:link w:val="BodyText"/>
    <w:semiHidden/>
    <w:rsid w:val="0043518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B12"/>
    <w:rPr>
      <w:sz w:val="24"/>
      <w:szCs w:val="24"/>
    </w:rPr>
  </w:style>
  <w:style w:type="paragraph" w:styleId="Heading1">
    <w:name w:val="heading 1"/>
    <w:basedOn w:val="Normal"/>
    <w:next w:val="BodyText"/>
    <w:link w:val="Heading1Char"/>
    <w:autoRedefine/>
    <w:qFormat/>
    <w:rsid w:val="00435184"/>
    <w:pPr>
      <w:keepNext/>
      <w:spacing w:line="480" w:lineRule="auto"/>
      <w:ind w:firstLine="720"/>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20A9E"/>
    <w:rPr>
      <w:color w:val="0000FF"/>
      <w:u w:val="single"/>
    </w:rPr>
  </w:style>
  <w:style w:type="paragraph" w:styleId="Header">
    <w:name w:val="header"/>
    <w:basedOn w:val="Normal"/>
    <w:link w:val="HeaderChar"/>
    <w:rsid w:val="00A82EA1"/>
    <w:pPr>
      <w:tabs>
        <w:tab w:val="center" w:pos="4680"/>
        <w:tab w:val="right" w:pos="9360"/>
      </w:tabs>
    </w:pPr>
  </w:style>
  <w:style w:type="character" w:customStyle="1" w:styleId="HeaderChar">
    <w:name w:val="Header Char"/>
    <w:basedOn w:val="DefaultParagraphFont"/>
    <w:link w:val="Header"/>
    <w:uiPriority w:val="99"/>
    <w:rsid w:val="00A82EA1"/>
    <w:rPr>
      <w:sz w:val="24"/>
      <w:szCs w:val="24"/>
    </w:rPr>
  </w:style>
  <w:style w:type="paragraph" w:styleId="Footer">
    <w:name w:val="footer"/>
    <w:basedOn w:val="Normal"/>
    <w:link w:val="FooterChar"/>
    <w:rsid w:val="00A82EA1"/>
    <w:pPr>
      <w:tabs>
        <w:tab w:val="center" w:pos="4680"/>
        <w:tab w:val="right" w:pos="9360"/>
      </w:tabs>
    </w:pPr>
  </w:style>
  <w:style w:type="character" w:customStyle="1" w:styleId="FooterChar">
    <w:name w:val="Footer Char"/>
    <w:basedOn w:val="DefaultParagraphFont"/>
    <w:link w:val="Footer"/>
    <w:rsid w:val="00A82EA1"/>
    <w:rPr>
      <w:sz w:val="24"/>
      <w:szCs w:val="24"/>
    </w:rPr>
  </w:style>
  <w:style w:type="table" w:styleId="TableGrid">
    <w:name w:val="Table Grid"/>
    <w:basedOn w:val="TableNormal"/>
    <w:uiPriority w:val="59"/>
    <w:rsid w:val="003E5828"/>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E3D84"/>
    <w:pPr>
      <w:ind w:left="720"/>
      <w:contextualSpacing/>
    </w:pPr>
  </w:style>
  <w:style w:type="paragraph" w:styleId="BalloonText">
    <w:name w:val="Balloon Text"/>
    <w:basedOn w:val="Normal"/>
    <w:link w:val="BalloonTextChar"/>
    <w:semiHidden/>
    <w:unhideWhenUsed/>
    <w:rsid w:val="005844F5"/>
    <w:rPr>
      <w:rFonts w:ascii="Segoe UI" w:hAnsi="Segoe UI" w:cs="Segoe UI"/>
      <w:sz w:val="18"/>
      <w:szCs w:val="18"/>
    </w:rPr>
  </w:style>
  <w:style w:type="character" w:customStyle="1" w:styleId="BalloonTextChar">
    <w:name w:val="Balloon Text Char"/>
    <w:basedOn w:val="DefaultParagraphFont"/>
    <w:link w:val="BalloonText"/>
    <w:semiHidden/>
    <w:rsid w:val="005844F5"/>
    <w:rPr>
      <w:rFonts w:ascii="Segoe UI" w:hAnsi="Segoe UI" w:cs="Segoe UI"/>
      <w:sz w:val="18"/>
      <w:szCs w:val="18"/>
    </w:rPr>
  </w:style>
  <w:style w:type="character" w:customStyle="1" w:styleId="Heading1Char">
    <w:name w:val="Heading 1 Char"/>
    <w:basedOn w:val="DefaultParagraphFont"/>
    <w:link w:val="Heading1"/>
    <w:rsid w:val="00435184"/>
    <w:rPr>
      <w:b/>
      <w:sz w:val="28"/>
      <w:szCs w:val="24"/>
    </w:rPr>
  </w:style>
  <w:style w:type="paragraph" w:styleId="BodyText">
    <w:name w:val="Body Text"/>
    <w:basedOn w:val="Normal"/>
    <w:link w:val="BodyTextChar"/>
    <w:semiHidden/>
    <w:unhideWhenUsed/>
    <w:rsid w:val="00435184"/>
    <w:pPr>
      <w:spacing w:after="120"/>
    </w:pPr>
  </w:style>
  <w:style w:type="character" w:customStyle="1" w:styleId="BodyTextChar">
    <w:name w:val="Body Text Char"/>
    <w:basedOn w:val="DefaultParagraphFont"/>
    <w:link w:val="BodyText"/>
    <w:semiHidden/>
    <w:rsid w:val="0043518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0537774">
      <w:bodyDiv w:val="1"/>
      <w:marLeft w:val="0"/>
      <w:marRight w:val="0"/>
      <w:marTop w:val="0"/>
      <w:marBottom w:val="0"/>
      <w:divBdr>
        <w:top w:val="none" w:sz="0" w:space="0" w:color="auto"/>
        <w:left w:val="none" w:sz="0" w:space="0" w:color="auto"/>
        <w:bottom w:val="none" w:sz="0" w:space="0" w:color="auto"/>
        <w:right w:val="none" w:sz="0" w:space="0" w:color="auto"/>
      </w:divBdr>
      <w:divsChild>
        <w:div w:id="1784152576">
          <w:marLeft w:val="0"/>
          <w:marRight w:val="0"/>
          <w:marTop w:val="0"/>
          <w:marBottom w:val="0"/>
          <w:divBdr>
            <w:top w:val="none" w:sz="0" w:space="0" w:color="auto"/>
            <w:left w:val="none" w:sz="0" w:space="0" w:color="auto"/>
            <w:bottom w:val="none" w:sz="0" w:space="0" w:color="auto"/>
            <w:right w:val="none" w:sz="0" w:space="0" w:color="auto"/>
          </w:divBdr>
        </w:div>
        <w:div w:id="11473549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67</Words>
  <Characters>722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All the Faculty Members are requested to complete their respective courses’ Course Coverage Report on weekly basis</vt:lpstr>
    </vt:vector>
  </TitlesOfParts>
  <Company>Punjab University</Company>
  <LinksUpToDate>false</LinksUpToDate>
  <CharactersWithSpaces>8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the Faculty Members are requested to complete their respective courses’ Course Coverage Report on weekly basis</dc:title>
  <dc:creator>mansoor</dc:creator>
  <cp:lastModifiedBy>Windows User</cp:lastModifiedBy>
  <cp:revision>3</cp:revision>
  <cp:lastPrinted>2019-08-19T06:24:00Z</cp:lastPrinted>
  <dcterms:created xsi:type="dcterms:W3CDTF">2020-11-23T06:26:00Z</dcterms:created>
  <dcterms:modified xsi:type="dcterms:W3CDTF">2021-07-29T06:50:00Z</dcterms:modified>
</cp:coreProperties>
</file>